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C30" w:rsidRPr="00DF0C30" w:rsidRDefault="00DF0C30" w:rsidP="00DF0C30">
      <w:pPr>
        <w:spacing w:after="120" w:line="276" w:lineRule="auto"/>
        <w:jc w:val="center"/>
      </w:pPr>
      <w:r w:rsidRPr="00DF0C30">
        <w:t>ДУХОВНАЯ ОБРАЗОВАТЕЛЬНАЯ РЕЛИГИОЗНАЯ ОРГАНИЗАЦИЯ ВЫСШЕГО ОБРАЗОВАНИЯ РУССКОЙ ПРАВОСЛАВНОЙ ЦЕРКВИ</w:t>
      </w:r>
    </w:p>
    <w:p w:rsidR="00DF0C30" w:rsidRPr="00DF0C30" w:rsidRDefault="00DF0C30" w:rsidP="00DF0C30">
      <w:pPr>
        <w:spacing w:after="120" w:line="276" w:lineRule="auto"/>
        <w:jc w:val="center"/>
      </w:pPr>
      <w:r w:rsidRPr="00DF0C30">
        <w:t>ПРАВОСЛАВНЫЙ СВЯТО-ТИХОНОВСКИЙ БОГОСЛОВСКИЙ ИНСТИТУТ</w:t>
      </w:r>
    </w:p>
    <w:p w:rsidR="00DF0C30" w:rsidRPr="00DF0C30" w:rsidRDefault="00DF0C30" w:rsidP="00DF0C30">
      <w:pPr>
        <w:spacing w:after="120" w:line="276" w:lineRule="auto"/>
        <w:jc w:val="center"/>
      </w:pPr>
      <w:r w:rsidRPr="00DF0C30">
        <w:t>КАФЕДРА ПАСТЫРСКОГО И НРАВСТВЕННОГО БОГОСЛОВИЯ</w:t>
      </w: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DF0C30" w:rsidRPr="00DF0C30" w:rsidTr="00C41994">
        <w:tc>
          <w:tcPr>
            <w:tcW w:w="4785" w:type="dxa"/>
          </w:tcPr>
          <w:p w:rsidR="00DF0C30" w:rsidRPr="00DF0C30" w:rsidRDefault="00DF0C30" w:rsidP="00DF0C30">
            <w:pPr>
              <w:spacing w:after="120" w:line="276" w:lineRule="auto"/>
              <w:jc w:val="center"/>
            </w:pPr>
          </w:p>
          <w:p w:rsidR="00DF0C30" w:rsidRPr="00DF0C30" w:rsidRDefault="00DF0C30" w:rsidP="00DF0C30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DF0C30" w:rsidRPr="00DF0C30" w:rsidRDefault="00DF0C30" w:rsidP="00DF0C30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F0C3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DF0C30" w:rsidRPr="00DF0C30" w:rsidRDefault="00DF0C30" w:rsidP="00DF0C30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F0C3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F0C30">
              <w:rPr>
                <w:i/>
              </w:rPr>
              <w:t xml:space="preserve"> ПСТБИ</w:t>
            </w:r>
          </w:p>
          <w:p w:rsidR="00DF0C30" w:rsidRPr="00DF0C30" w:rsidRDefault="00DF0C30" w:rsidP="00DF0C30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F0C30">
              <w:rPr>
                <w:i/>
              </w:rPr>
              <w:t xml:space="preserve">_____________ / </w:t>
            </w:r>
            <w:proofErr w:type="spellStart"/>
            <w:r w:rsidRPr="00DF0C30">
              <w:rPr>
                <w:i/>
              </w:rPr>
              <w:t>прот</w:t>
            </w:r>
            <w:proofErr w:type="spellEnd"/>
            <w:r w:rsidRPr="00DF0C3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DF0C30" w:rsidRPr="00DF0C30" w:rsidRDefault="00DF0C30" w:rsidP="00DF0C30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F0C3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DF0C30" w:rsidRPr="00DF0C30" w:rsidRDefault="00DF0C30" w:rsidP="00DF0C30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DF0C30" w:rsidRPr="00DF0C30" w:rsidRDefault="00DF0C30" w:rsidP="00DF0C30">
            <w:pPr>
              <w:spacing w:after="120" w:line="276" w:lineRule="auto"/>
              <w:jc w:val="center"/>
            </w:pPr>
          </w:p>
        </w:tc>
      </w:tr>
    </w:tbl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  <w:r w:rsidRPr="00DF0C30">
        <w:t>РАБОЧАЯ ПРОГРАММА ДИСЦИПЛИНЫ</w:t>
      </w:r>
    </w:p>
    <w:p w:rsidR="00DF0C30" w:rsidRPr="00DF0C30" w:rsidRDefault="00DF0C30" w:rsidP="00DF0C30">
      <w:pPr>
        <w:spacing w:after="120" w:line="276" w:lineRule="auto"/>
        <w:jc w:val="center"/>
        <w:rPr>
          <w:b/>
        </w:rPr>
      </w:pPr>
      <w:r>
        <w:rPr>
          <w:b/>
        </w:rPr>
        <w:t>СОВРЕМЕННЫЕ НОРМАТИВНЫЕ ДОКУМЕНТЫ РУССКОЙ ПРАВОСЛАВНОЙ ЦЕРКВИ</w:t>
      </w: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  <w:rPr>
          <w:i/>
        </w:rPr>
      </w:pPr>
      <w:r w:rsidRPr="00DF0C30">
        <w:rPr>
          <w:i/>
        </w:rPr>
        <w:t xml:space="preserve">Основная образовательная программа: </w:t>
      </w:r>
      <w:r w:rsidRPr="00DF0C3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DF0C30" w:rsidRPr="00DF0C30" w:rsidRDefault="00DF0C30" w:rsidP="00DF0C30">
      <w:pPr>
        <w:spacing w:after="120" w:line="276" w:lineRule="auto"/>
        <w:jc w:val="center"/>
        <w:rPr>
          <w:i/>
        </w:rPr>
      </w:pPr>
      <w:r w:rsidRPr="00DF0C30">
        <w:rPr>
          <w:i/>
        </w:rPr>
        <w:t xml:space="preserve">Квалификация выпускника: </w:t>
      </w:r>
      <w:r w:rsidRPr="00DF0C30">
        <w:rPr>
          <w:b/>
          <w:i/>
        </w:rPr>
        <w:t>бакалавр богословия</w:t>
      </w:r>
    </w:p>
    <w:p w:rsidR="00DF0C30" w:rsidRPr="00DF0C30" w:rsidRDefault="00DF0C30" w:rsidP="00DF0C30">
      <w:pPr>
        <w:spacing w:after="120" w:line="276" w:lineRule="auto"/>
        <w:jc w:val="center"/>
        <w:rPr>
          <w:i/>
        </w:rPr>
      </w:pPr>
      <w:r w:rsidRPr="00DF0C30">
        <w:rPr>
          <w:i/>
        </w:rPr>
        <w:t>Форма обучения:</w:t>
      </w:r>
      <w:r w:rsidRPr="00DF0C30">
        <w:rPr>
          <w:b/>
          <w:i/>
        </w:rPr>
        <w:t xml:space="preserve"> очная</w:t>
      </w:r>
      <w:r w:rsidR="00BB113D">
        <w:rPr>
          <w:b/>
          <w:i/>
        </w:rPr>
        <w:t>, очно-заочная</w:t>
      </w: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  <w:r w:rsidRPr="00DF0C30">
        <w:t>Москва, 201</w:t>
      </w:r>
      <w:r w:rsidR="008A4CA6">
        <w:t>8</w:t>
      </w:r>
      <w:r w:rsidRPr="00DF0C30">
        <w:t xml:space="preserve"> г.</w:t>
      </w:r>
    </w:p>
    <w:p w:rsidR="005F5357" w:rsidRPr="00E7649E" w:rsidRDefault="005F5357" w:rsidP="00E7649E">
      <w:pPr>
        <w:widowControl w:val="0"/>
        <w:spacing w:after="120" w:line="276" w:lineRule="auto"/>
        <w:jc w:val="center"/>
      </w:pPr>
      <w:r w:rsidRPr="00E7649E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E7649E" w:rsidRDefault="005F5357" w:rsidP="00E7649E">
          <w:pPr>
            <w:pStyle w:val="a5"/>
            <w:spacing w:before="0" w:after="1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E764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E7649E" w:rsidRPr="00E7649E" w:rsidRDefault="00287ADE" w:rsidP="00E7649E">
          <w:pPr>
            <w:pStyle w:val="22"/>
            <w:spacing w:after="120" w:line="276" w:lineRule="auto"/>
            <w:rPr>
              <w:rFonts w:eastAsiaTheme="minorEastAsia"/>
            </w:rPr>
          </w:pPr>
          <w:r w:rsidRPr="00E7649E">
            <w:fldChar w:fldCharType="begin"/>
          </w:r>
          <w:r w:rsidR="005F5357" w:rsidRPr="00E7649E">
            <w:instrText xml:space="preserve"> TOC \o "1-3" \h \z \u </w:instrText>
          </w:r>
          <w:r w:rsidRPr="00E7649E">
            <w:fldChar w:fldCharType="separate"/>
          </w:r>
          <w:hyperlink w:anchor="_Toc493079265" w:history="1">
            <w:r w:rsidR="00E7649E" w:rsidRPr="00E7649E">
              <w:rPr>
                <w:rStyle w:val="a4"/>
              </w:rPr>
              <w:t>Цель освоения дисциплины</w:t>
            </w:r>
            <w:r w:rsidR="00E7649E" w:rsidRPr="00E7649E">
              <w:rPr>
                <w:webHidden/>
              </w:rPr>
              <w:tab/>
            </w:r>
            <w:r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65 \h </w:instrText>
            </w:r>
            <w:r w:rsidRPr="00E7649E">
              <w:rPr>
                <w:webHidden/>
              </w:rPr>
            </w:r>
            <w:r w:rsidRPr="00E7649E">
              <w:rPr>
                <w:webHidden/>
              </w:rPr>
              <w:fldChar w:fldCharType="separate"/>
            </w:r>
            <w:r w:rsidR="00BB113D">
              <w:rPr>
                <w:webHidden/>
              </w:rPr>
              <w:t>3</w:t>
            </w:r>
            <w:r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66" w:history="1">
            <w:r w:rsidR="00E7649E" w:rsidRPr="00E7649E">
              <w:rPr>
                <w:rStyle w:val="a4"/>
              </w:rPr>
              <w:t>Целями освоения дисциплины являются: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66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67" w:history="1">
            <w:r w:rsidR="00E7649E" w:rsidRPr="00E7649E">
              <w:rPr>
                <w:rStyle w:val="a4"/>
              </w:rPr>
              <w:t>Место дисциплины в структуре образовательной программы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67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68" w:history="1">
            <w:r w:rsidR="00E7649E" w:rsidRPr="00E7649E">
              <w:rPr>
                <w:rStyle w:val="a4"/>
              </w:rPr>
              <w:t>Перечень планируемых результатов обучения по дисциплине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68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69" w:history="1">
            <w:r w:rsidR="00E7649E" w:rsidRPr="00E7649E">
              <w:rPr>
                <w:rStyle w:val="a4"/>
                <w:noProof/>
              </w:rPr>
              <w:t>Компетенция, формируемая дисциплиной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69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70" w:history="1">
            <w:r w:rsidR="00E7649E" w:rsidRPr="00E7649E">
              <w:rPr>
                <w:rStyle w:val="a4"/>
                <w:noProof/>
              </w:rPr>
              <w:t>Этапы освоения компетен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70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71" w:history="1">
            <w:r w:rsidR="00E7649E" w:rsidRPr="00E7649E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71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72" w:history="1">
            <w:r w:rsidR="00E7649E" w:rsidRPr="00E7649E">
              <w:rPr>
                <w:rStyle w:val="a4"/>
              </w:rPr>
              <w:t>Объем дисциплины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72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73" w:history="1">
            <w:r w:rsidR="00E7649E" w:rsidRPr="00E7649E">
              <w:rPr>
                <w:rStyle w:val="a4"/>
              </w:rPr>
              <w:t>Разделы дисциплины и трудоемкость по видам учебных занятий (в академических часах)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73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74" w:history="1">
            <w:r w:rsidR="00E7649E" w:rsidRPr="00E7649E">
              <w:rPr>
                <w:rStyle w:val="a4"/>
              </w:rPr>
              <w:t>Содержание дисциплины, структурированное по темам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74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75" w:history="1">
            <w:r w:rsidR="00E7649E" w:rsidRPr="00E7649E">
              <w:rPr>
                <w:rStyle w:val="a4"/>
              </w:rPr>
              <w:t>Учебно-методическое обеспечение самостоятельной работы обучающихся</w:t>
            </w:r>
            <w:r w:rsidR="00E7649E" w:rsidRPr="00E7649E">
              <w:rPr>
                <w:rStyle w:val="a4"/>
                <w:i/>
              </w:rPr>
              <w:t xml:space="preserve"> </w:t>
            </w:r>
            <w:r w:rsidR="00E7649E" w:rsidRPr="00E7649E">
              <w:rPr>
                <w:rStyle w:val="a4"/>
              </w:rPr>
              <w:t>по дисциплине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75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76" w:history="1">
            <w:r w:rsidR="00E7649E" w:rsidRPr="00E7649E">
              <w:rPr>
                <w:rStyle w:val="a4"/>
              </w:rPr>
              <w:t>Фонд оценочных средств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76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77" w:history="1">
            <w:r w:rsidR="00E7649E" w:rsidRPr="00E7649E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77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78" w:history="1">
            <w:r w:rsidR="00E7649E" w:rsidRPr="00E7649E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78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79" w:history="1">
            <w:r w:rsidR="00E7649E" w:rsidRPr="00E7649E">
              <w:rPr>
                <w:rStyle w:val="a4"/>
                <w:noProof/>
              </w:rPr>
              <w:t>Перечень вопросов для промежу</w:t>
            </w:r>
            <w:bookmarkStart w:id="72" w:name="_GoBack"/>
            <w:bookmarkEnd w:id="72"/>
            <w:r w:rsidR="00E7649E" w:rsidRPr="00E7649E">
              <w:rPr>
                <w:rStyle w:val="a4"/>
                <w:noProof/>
              </w:rPr>
              <w:t>точной аттеста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79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80" w:history="1">
            <w:r w:rsidR="00E7649E" w:rsidRPr="00E7649E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80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81" w:history="1">
            <w:r w:rsidR="00E7649E" w:rsidRPr="00E7649E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81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82" w:history="1">
            <w:r w:rsidR="00E7649E" w:rsidRPr="00E7649E">
              <w:rPr>
                <w:rStyle w:val="a4"/>
                <w:noProof/>
              </w:rPr>
              <w:t>Средства оценивания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82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83" w:history="1">
            <w:r w:rsidR="00E7649E" w:rsidRPr="00E7649E">
              <w:rPr>
                <w:rStyle w:val="a4"/>
              </w:rPr>
              <w:t>Литература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83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84" w:history="1">
            <w:r w:rsidR="00E7649E" w:rsidRPr="00E7649E">
              <w:rPr>
                <w:rStyle w:val="a4"/>
              </w:rPr>
              <w:t>а) Основная литература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84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85" w:history="1">
            <w:r w:rsidR="00E7649E" w:rsidRPr="00E7649E">
              <w:rPr>
                <w:rStyle w:val="a4"/>
              </w:rPr>
              <w:t>б) Дополнительная литература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85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93079286" w:history="1">
            <w:r w:rsidR="00E7649E" w:rsidRPr="00E7649E">
              <w:rPr>
                <w:rStyle w:val="a4"/>
                <w:noProof/>
              </w:rPr>
              <w:t>Интернет-ресурсы</w:t>
            </w:r>
            <w:r w:rsidR="00E7649E" w:rsidRPr="00E7649E">
              <w:rPr>
                <w:noProof/>
                <w:webHidden/>
              </w:rPr>
              <w:tab/>
            </w:r>
            <w:r w:rsidR="00287ADE" w:rsidRPr="00E7649E">
              <w:rPr>
                <w:noProof/>
                <w:webHidden/>
              </w:rPr>
              <w:fldChar w:fldCharType="begin"/>
            </w:r>
            <w:r w:rsidR="00E7649E" w:rsidRPr="00E7649E">
              <w:rPr>
                <w:noProof/>
                <w:webHidden/>
              </w:rPr>
              <w:instrText xml:space="preserve"> PAGEREF _Toc493079286 \h </w:instrText>
            </w:r>
            <w:r w:rsidR="00287ADE" w:rsidRPr="00E7649E">
              <w:rPr>
                <w:noProof/>
                <w:webHidden/>
              </w:rPr>
            </w:r>
            <w:r w:rsidR="00287ADE" w:rsidRPr="00E764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287ADE" w:rsidRPr="00E7649E">
              <w:rPr>
                <w:noProof/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87" w:history="1">
            <w:r w:rsidR="00E7649E" w:rsidRPr="00E7649E">
              <w:rPr>
                <w:rStyle w:val="a4"/>
              </w:rPr>
              <w:t>Методические указания для обучающихся по освоению дисциплины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87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E7649E" w:rsidRPr="00E7649E" w:rsidRDefault="00BB113D" w:rsidP="00E7649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493079288" w:history="1">
            <w:r w:rsidR="00E7649E" w:rsidRPr="00E7649E">
              <w:rPr>
                <w:rStyle w:val="a4"/>
              </w:rPr>
              <w:t>Материально-техническая база для осуществления образовательного процесса</w:t>
            </w:r>
            <w:r w:rsidR="00E7649E" w:rsidRPr="00E7649E">
              <w:rPr>
                <w:webHidden/>
              </w:rPr>
              <w:tab/>
            </w:r>
            <w:r w:rsidR="00287ADE" w:rsidRPr="00E7649E">
              <w:rPr>
                <w:webHidden/>
              </w:rPr>
              <w:fldChar w:fldCharType="begin"/>
            </w:r>
            <w:r w:rsidR="00E7649E" w:rsidRPr="00E7649E">
              <w:rPr>
                <w:webHidden/>
              </w:rPr>
              <w:instrText xml:space="preserve"> PAGEREF _Toc493079288 \h </w:instrText>
            </w:r>
            <w:r w:rsidR="00287ADE" w:rsidRPr="00E7649E">
              <w:rPr>
                <w:webHidden/>
              </w:rPr>
            </w:r>
            <w:r w:rsidR="00287ADE" w:rsidRPr="00E7649E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287ADE" w:rsidRPr="00E7649E">
              <w:rPr>
                <w:webHidden/>
              </w:rPr>
              <w:fldChar w:fldCharType="end"/>
            </w:r>
          </w:hyperlink>
        </w:p>
        <w:p w:rsidR="005F5357" w:rsidRPr="00E7649E" w:rsidRDefault="00287ADE" w:rsidP="00E7649E">
          <w:pPr>
            <w:spacing w:after="120" w:line="276" w:lineRule="auto"/>
          </w:pPr>
          <w:r w:rsidRPr="00E7649E">
            <w:rPr>
              <w:b/>
              <w:bCs/>
            </w:rPr>
            <w:fldChar w:fldCharType="end"/>
          </w:r>
        </w:p>
      </w:sdtContent>
    </w:sdt>
    <w:p w:rsidR="005F5357" w:rsidRPr="00E7649E" w:rsidRDefault="005F5357" w:rsidP="00E7649E">
      <w:pPr>
        <w:pStyle w:val="2"/>
        <w:rPr>
          <w:rFonts w:ascii="Times New Roman" w:hAnsi="Times New Roman" w:cs="Times New Roman"/>
        </w:rPr>
      </w:pPr>
    </w:p>
    <w:p w:rsidR="00DF0C30" w:rsidRDefault="00DF0C30" w:rsidP="0015696C">
      <w:pPr>
        <w:pStyle w:val="2"/>
        <w:rPr>
          <w:rFonts w:ascii="Times New Roman" w:hAnsi="Times New Roman" w:cs="Times New Roman"/>
        </w:rPr>
      </w:pPr>
      <w:bookmarkStart w:id="73" w:name="_Toc493079265"/>
    </w:p>
    <w:p w:rsidR="008A4CA6" w:rsidRPr="008A4CA6" w:rsidRDefault="008A4CA6" w:rsidP="008A4CA6"/>
    <w:p w:rsidR="005F5357" w:rsidRPr="00E7649E" w:rsidRDefault="00354285" w:rsidP="0015696C">
      <w:pPr>
        <w:pStyle w:val="2"/>
        <w:rPr>
          <w:rFonts w:ascii="Times New Roman" w:hAnsi="Times New Roman" w:cs="Times New Roman"/>
        </w:rPr>
      </w:pPr>
      <w:r w:rsidRPr="00E7649E">
        <w:rPr>
          <w:rFonts w:ascii="Times New Roman" w:hAnsi="Times New Roman" w:cs="Times New Roman"/>
        </w:rPr>
        <w:lastRenderedPageBreak/>
        <w:t>Цел</w:t>
      </w:r>
      <w:r w:rsidR="0015696C">
        <w:rPr>
          <w:rFonts w:ascii="Times New Roman" w:hAnsi="Times New Roman" w:cs="Times New Roman"/>
        </w:rPr>
        <w:t>и</w:t>
      </w:r>
      <w:r w:rsidR="005F5357" w:rsidRPr="00E7649E">
        <w:rPr>
          <w:rFonts w:ascii="Times New Roman" w:hAnsi="Times New Roman" w:cs="Times New Roman"/>
        </w:rPr>
        <w:t xml:space="preserve"> освоения дисциплины</w:t>
      </w:r>
      <w:bookmarkEnd w:id="73"/>
    </w:p>
    <w:p w:rsidR="00E7649E" w:rsidRPr="00E7649E" w:rsidRDefault="00E7649E" w:rsidP="00E7649E">
      <w:pPr>
        <w:pStyle w:val="2"/>
        <w:jc w:val="both"/>
        <w:rPr>
          <w:rFonts w:ascii="Times New Roman" w:hAnsi="Times New Roman" w:cs="Times New Roman"/>
          <w:b w:val="0"/>
        </w:rPr>
      </w:pPr>
      <w:bookmarkStart w:id="74" w:name="_Toc493079266"/>
      <w:r w:rsidRPr="00E7649E">
        <w:rPr>
          <w:rFonts w:ascii="Times New Roman" w:hAnsi="Times New Roman" w:cs="Times New Roman"/>
          <w:b w:val="0"/>
        </w:rPr>
        <w:t>Целями освоения дисциплины являются:</w:t>
      </w:r>
      <w:bookmarkEnd w:id="74"/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получение учащимися глубоких и упорядоченных знаний в области современного церковного законодательства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ознакомление с образцами современного церковного правотворчества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понимание особенностей эволюции церковного правосознания на современном этапе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повышение уровня правовой культуры учащихся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освоение учащимися юридических принципов функционирования современной Русской Православной Церкви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освоение обучаемыми принципов теологического типа правопонимания;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</w:r>
    </w:p>
    <w:p w:rsidR="00354285" w:rsidRPr="00E7649E" w:rsidRDefault="00354285" w:rsidP="00E7649E">
      <w:pPr>
        <w:pStyle w:val="2"/>
        <w:rPr>
          <w:rFonts w:ascii="Times New Roman" w:hAnsi="Times New Roman" w:cs="Times New Roman"/>
        </w:rPr>
      </w:pPr>
    </w:p>
    <w:p w:rsidR="005F5357" w:rsidRPr="00E7649E" w:rsidRDefault="005F5357" w:rsidP="00E7649E">
      <w:pPr>
        <w:pStyle w:val="2"/>
        <w:rPr>
          <w:rFonts w:ascii="Times New Roman" w:hAnsi="Times New Roman" w:cs="Times New Roman"/>
        </w:rPr>
      </w:pPr>
      <w:bookmarkStart w:id="75" w:name="_Toc493079267"/>
      <w:r w:rsidRPr="00E7649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</w:p>
    <w:p w:rsidR="005F5357" w:rsidRPr="00E7649E" w:rsidRDefault="00C73FCD" w:rsidP="00E7649E">
      <w:pPr>
        <w:spacing w:after="120" w:line="276" w:lineRule="auto"/>
        <w:jc w:val="both"/>
      </w:pPr>
      <w:r w:rsidRPr="00E7649E">
        <w:t xml:space="preserve">Дисциплина </w:t>
      </w:r>
      <w:r w:rsidR="006B5785" w:rsidRPr="00E7649E">
        <w:t xml:space="preserve">относится </w:t>
      </w:r>
      <w:r w:rsidRPr="00E7649E">
        <w:t xml:space="preserve">к </w:t>
      </w:r>
      <w:r w:rsidR="0034522C" w:rsidRPr="00E7649E">
        <w:t xml:space="preserve">вариативной </w:t>
      </w:r>
      <w:r w:rsidRPr="00E7649E">
        <w:t xml:space="preserve">части </w:t>
      </w:r>
      <w:r w:rsidR="003A1491" w:rsidRPr="00E7649E">
        <w:t>ООП</w:t>
      </w:r>
      <w:r w:rsidR="0034522C" w:rsidRPr="00E7649E">
        <w:t xml:space="preserve"> и является </w:t>
      </w:r>
      <w:r w:rsidR="00DF0C30">
        <w:t xml:space="preserve">обязательной. </w:t>
      </w:r>
      <w:r w:rsidR="0034522C" w:rsidRPr="00E7649E">
        <w:t>Курс опирается на</w:t>
      </w:r>
      <w:r w:rsidR="002677C7" w:rsidRPr="00E7649E">
        <w:t xml:space="preserve"> </w:t>
      </w:r>
      <w:r w:rsidR="0034522C" w:rsidRPr="00E7649E">
        <w:t>знания</w:t>
      </w:r>
      <w:r w:rsidR="002677C7" w:rsidRPr="00E7649E">
        <w:t>,</w:t>
      </w:r>
      <w:r w:rsidR="0034522C" w:rsidRPr="00E7649E">
        <w:t xml:space="preserve"> полученные </w:t>
      </w:r>
      <w:r w:rsidR="00B60579">
        <w:t xml:space="preserve">студентами в курсах Догматики, </w:t>
      </w:r>
      <w:r w:rsidR="0034522C" w:rsidRPr="00E7649E">
        <w:t>О</w:t>
      </w:r>
      <w:r w:rsidR="00B60579">
        <w:t>течественной и Всеобщей истории и Канонического права.</w:t>
      </w:r>
    </w:p>
    <w:p w:rsidR="005F5357" w:rsidRPr="00E7649E" w:rsidRDefault="005F5357" w:rsidP="00E7649E">
      <w:pPr>
        <w:spacing w:after="120" w:line="276" w:lineRule="auto"/>
        <w:ind w:firstLine="567"/>
        <w:jc w:val="both"/>
      </w:pPr>
    </w:p>
    <w:p w:rsidR="00525A9F" w:rsidRPr="00E7649E" w:rsidRDefault="005F5357" w:rsidP="00E7649E">
      <w:pPr>
        <w:pStyle w:val="2"/>
        <w:rPr>
          <w:rFonts w:ascii="Times New Roman" w:hAnsi="Times New Roman" w:cs="Times New Roman"/>
        </w:rPr>
      </w:pPr>
      <w:bookmarkStart w:id="76" w:name="_Toc493079268"/>
      <w:r w:rsidRPr="00E7649E">
        <w:rPr>
          <w:rFonts w:ascii="Times New Roman" w:hAnsi="Times New Roman" w:cs="Times New Roman"/>
        </w:rPr>
        <w:t xml:space="preserve">Перечень планируемых результатов обучения по </w:t>
      </w:r>
      <w:r w:rsidR="00B43D04" w:rsidRPr="00E7649E">
        <w:rPr>
          <w:rFonts w:ascii="Times New Roman" w:hAnsi="Times New Roman" w:cs="Times New Roman"/>
        </w:rPr>
        <w:t>дисциплине</w:t>
      </w:r>
      <w:bookmarkEnd w:id="76"/>
    </w:p>
    <w:p w:rsidR="005F5357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77" w:name="_Toc493079269"/>
      <w:r w:rsidRPr="00E7649E">
        <w:rPr>
          <w:sz w:val="24"/>
        </w:rPr>
        <w:t>Компетенция, формируемая дисциплиной</w:t>
      </w:r>
      <w:bookmarkEnd w:id="77"/>
    </w:p>
    <w:p w:rsidR="008F44D3" w:rsidRPr="00E7649E" w:rsidRDefault="003857AF" w:rsidP="00E7649E">
      <w:pPr>
        <w:spacing w:after="120" w:line="276" w:lineRule="auto"/>
        <w:jc w:val="both"/>
      </w:pPr>
      <w:r w:rsidRPr="00E7649E">
        <w:t xml:space="preserve">Дисциплина призвана сформировать у обучающихся </w:t>
      </w:r>
      <w:r w:rsidR="00DF0C30">
        <w:t>общекультурную</w:t>
      </w:r>
      <w:r w:rsidR="008F44D3" w:rsidRPr="00E7649E">
        <w:t xml:space="preserve"> компетенцию </w:t>
      </w:r>
      <w:r w:rsidR="00DF0C30">
        <w:t>О</w:t>
      </w:r>
      <w:r w:rsidR="0034522C" w:rsidRPr="00E7649E">
        <w:t>К</w:t>
      </w:r>
      <w:r w:rsidR="002677C7" w:rsidRPr="00E7649E">
        <w:t>-</w:t>
      </w:r>
      <w:r w:rsidR="00DF0C30">
        <w:t>4</w:t>
      </w:r>
      <w:r w:rsidR="008F44D3" w:rsidRPr="00E7649E">
        <w:t xml:space="preserve">: </w:t>
      </w:r>
      <w:r w:rsidR="00DF0C30" w:rsidRPr="00DF0C30">
        <w:t>способность</w:t>
      </w:r>
      <w:r w:rsidR="00DF0C30">
        <w:t xml:space="preserve"> </w:t>
      </w:r>
      <w:r w:rsidR="00DF0C30" w:rsidRPr="00DF0C30">
        <w:t>использовать основы правовых знаний в различных сферах деятельности</w:t>
      </w:r>
      <w:r w:rsidR="00D0036F" w:rsidRPr="00E7649E">
        <w:t>.</w:t>
      </w:r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493079270"/>
      <w:r w:rsidRPr="00E7649E">
        <w:rPr>
          <w:sz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525A9F" w:rsidRPr="00E7649E" w:rsidRDefault="00525A9F" w:rsidP="00E7649E">
      <w:pPr>
        <w:spacing w:after="120" w:line="276" w:lineRule="auto"/>
        <w:jc w:val="both"/>
      </w:pPr>
      <w:r w:rsidRPr="00E7649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B97C00">
        <w:t xml:space="preserve">и практик </w:t>
      </w:r>
      <w:r w:rsidRPr="00E7649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B97C00">
        <w:t xml:space="preserve">всех </w:t>
      </w:r>
      <w:r w:rsidRPr="00E7649E">
        <w:t>дисциплин</w:t>
      </w:r>
      <w:r w:rsidR="00B97C00">
        <w:t xml:space="preserve"> и практик</w:t>
      </w:r>
      <w:r w:rsidRPr="00E7649E">
        <w:t xml:space="preserve"> образовательной программы</w:t>
      </w:r>
      <w:r w:rsidR="00B97C00">
        <w:t>.</w:t>
      </w:r>
    </w:p>
    <w:p w:rsidR="00525A9F" w:rsidRPr="00E7649E" w:rsidRDefault="00525A9F" w:rsidP="00E7649E">
      <w:pPr>
        <w:spacing w:after="120" w:line="276" w:lineRule="auto"/>
        <w:jc w:val="both"/>
      </w:pPr>
      <w:r w:rsidRPr="00E7649E">
        <w:t xml:space="preserve">На начальном этапе в течение семестра формируются </w:t>
      </w:r>
      <w:proofErr w:type="spellStart"/>
      <w:r w:rsidRPr="00E7649E">
        <w:t>знаниевые</w:t>
      </w:r>
      <w:proofErr w:type="spellEnd"/>
      <w:r w:rsidRPr="00E7649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E7649E" w:rsidRDefault="00525A9F" w:rsidP="00E7649E">
      <w:pPr>
        <w:spacing w:after="120" w:line="276" w:lineRule="auto"/>
        <w:jc w:val="both"/>
      </w:pPr>
      <w:r w:rsidRPr="00E7649E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E7649E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E7649E" w:rsidRDefault="00525A9F" w:rsidP="00E7649E">
      <w:pPr>
        <w:spacing w:after="120" w:line="276" w:lineRule="auto"/>
        <w:jc w:val="both"/>
      </w:pPr>
      <w:r w:rsidRPr="00E7649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493079271"/>
      <w:r w:rsidRPr="00E7649E">
        <w:rPr>
          <w:sz w:val="24"/>
        </w:rPr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</w:p>
    <w:p w:rsidR="00B97C00" w:rsidRPr="00EB61DE" w:rsidRDefault="00B97C00" w:rsidP="00C41994">
      <w:pPr>
        <w:spacing w:after="288"/>
        <w:jc w:val="both"/>
      </w:pPr>
      <w:r w:rsidRPr="00EB61D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97C00" w:rsidRPr="00EB61DE" w:rsidRDefault="00B97C00" w:rsidP="00B97C00">
      <w:pPr>
        <w:spacing w:after="288"/>
        <w:jc w:val="both"/>
      </w:pPr>
      <w:r w:rsidRPr="00EB61DE">
        <w:t>Результаты обучения по дисциплине предполагают формирование знаний, умений и навыков формируемой компетенции в следующем объ</w:t>
      </w:r>
      <w:r>
        <w:t>ё</w:t>
      </w:r>
      <w:r w:rsidRPr="00EB61DE">
        <w:t>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86"/>
        <w:gridCol w:w="7385"/>
      </w:tblGrid>
      <w:tr w:rsidR="00525A9F" w:rsidRPr="00E7649E" w:rsidTr="008F44D3">
        <w:tc>
          <w:tcPr>
            <w:tcW w:w="0" w:type="auto"/>
          </w:tcPr>
          <w:p w:rsidR="00525A9F" w:rsidRPr="00E7649E" w:rsidRDefault="00525A9F" w:rsidP="00E7649E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E7649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E7649E" w:rsidRDefault="00525A9F" w:rsidP="00E7649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E7649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E7649E" w:rsidRPr="00E7649E" w:rsidTr="005E7B35">
        <w:tc>
          <w:tcPr>
            <w:tcW w:w="0" w:type="auto"/>
            <w:vMerge w:val="restart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E7649E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Знание понятийного аппарата в области канонической правовой науки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Знание основных этапов развития канонического права Русской Церкви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Знание основных институтов канонического права Русской Церкви: их история, современное состояние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Знание важнейших источников действующего канонического права Русской Православной Церкви.</w:t>
            </w:r>
          </w:p>
        </w:tc>
      </w:tr>
      <w:tr w:rsidR="00E7649E" w:rsidRPr="00E7649E" w:rsidTr="005E7B35">
        <w:tc>
          <w:tcPr>
            <w:tcW w:w="0" w:type="auto"/>
            <w:vMerge/>
          </w:tcPr>
          <w:p w:rsidR="00E7649E" w:rsidRPr="00E7649E" w:rsidRDefault="00E7649E" w:rsidP="00E7649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Умение в</w:t>
            </w:r>
            <w:r w:rsidRPr="00E7649E">
              <w:rPr>
                <w:bCs/>
                <w:sz w:val="24"/>
                <w:szCs w:val="24"/>
              </w:rPr>
              <w:t>ыявлять юридически значимые положения в текстах канонического характера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Умение выполнять историко-правовой анализ юридических текстов, аргументировано обосновывать свои суждения и выводы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E7649E">
              <w:rPr>
                <w:bCs/>
                <w:sz w:val="24"/>
                <w:szCs w:val="24"/>
              </w:rPr>
              <w:t>Умение толковать отдельные положения, а также нормативно-правовые акты канонического содержания в контексте канонической традиции Русской Православной Церкви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pacing w:val="5"/>
                <w:sz w:val="24"/>
                <w:szCs w:val="24"/>
              </w:rPr>
              <w:t xml:space="preserve">Умение формулировать и находить решения возникающих </w:t>
            </w:r>
            <w:proofErr w:type="spellStart"/>
            <w:r w:rsidRPr="00E7649E">
              <w:rPr>
                <w:spacing w:val="5"/>
                <w:sz w:val="24"/>
                <w:szCs w:val="24"/>
              </w:rPr>
              <w:t>канонико</w:t>
            </w:r>
            <w:proofErr w:type="spellEnd"/>
            <w:r w:rsidRPr="00E7649E">
              <w:rPr>
                <w:spacing w:val="5"/>
                <w:sz w:val="24"/>
                <w:szCs w:val="24"/>
              </w:rPr>
              <w:t>-правовых вопросов.</w:t>
            </w:r>
          </w:p>
        </w:tc>
      </w:tr>
      <w:tr w:rsidR="00E7649E" w:rsidRPr="00E7649E" w:rsidTr="008F44D3">
        <w:tc>
          <w:tcPr>
            <w:tcW w:w="0" w:type="auto"/>
            <w:vMerge/>
          </w:tcPr>
          <w:p w:rsidR="00E7649E" w:rsidRPr="00E7649E" w:rsidRDefault="00E7649E" w:rsidP="00E7649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Владение навыком работы с источниками и научной литературой.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Владение </w:t>
            </w:r>
            <w:r w:rsidRPr="00E7649E">
              <w:rPr>
                <w:spacing w:val="5"/>
                <w:sz w:val="24"/>
                <w:szCs w:val="24"/>
              </w:rPr>
              <w:t>навыком историко-правового анализа канонического материала.</w:t>
            </w:r>
          </w:p>
        </w:tc>
      </w:tr>
      <w:tr w:rsidR="00E7649E" w:rsidRPr="00E7649E" w:rsidTr="005E7B35">
        <w:tc>
          <w:tcPr>
            <w:tcW w:w="0" w:type="auto"/>
            <w:vMerge w:val="restart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E7649E">
              <w:rPr>
                <w:rFonts w:eastAsiaTheme="minorHAnsi"/>
                <w:sz w:val="24"/>
                <w:szCs w:val="24"/>
                <w:lang w:eastAsia="en-US"/>
              </w:rPr>
              <w:t xml:space="preserve">Основной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Знание современной проблематики экспертной и </w:t>
            </w:r>
            <w:proofErr w:type="spellStart"/>
            <w:r w:rsidRPr="00E7649E">
              <w:rPr>
                <w:sz w:val="24"/>
                <w:szCs w:val="24"/>
              </w:rPr>
              <w:t>представительско</w:t>
            </w:r>
            <w:proofErr w:type="spellEnd"/>
            <w:r w:rsidRPr="00E7649E">
              <w:rPr>
                <w:sz w:val="24"/>
                <w:szCs w:val="24"/>
              </w:rPr>
              <w:t xml:space="preserve">-посреднической деятельности в религиозной сфере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Знание современного состояния взаимоотношений религиозных </w:t>
            </w:r>
            <w:r w:rsidRPr="00E7649E">
              <w:rPr>
                <w:sz w:val="24"/>
                <w:szCs w:val="24"/>
              </w:rPr>
              <w:lastRenderedPageBreak/>
              <w:t xml:space="preserve">организаций с органами законодательной власти и институтами гражданского общества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Знание наиболее актуальных проблем в отдельных отраслях современного теологического знания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Знание официальных документов и заявлений священноначалия Русской Православной Церкви по наиболее актуальным темам общественной жизни.</w:t>
            </w:r>
          </w:p>
        </w:tc>
      </w:tr>
      <w:tr w:rsidR="00E7649E" w:rsidRPr="00E7649E" w:rsidTr="005E7B35">
        <w:tc>
          <w:tcPr>
            <w:tcW w:w="0" w:type="auto"/>
            <w:vMerge/>
          </w:tcPr>
          <w:p w:rsidR="00E7649E" w:rsidRPr="00E7649E" w:rsidRDefault="00E7649E" w:rsidP="00E7649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Умение выявлять теологическую составляющую в объектах экспертной деятельности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Умение давать экспертную оценку проблемам, имеющим теологическое содержание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 xml:space="preserve">Умение выявлять проблемное содержание в отдельных вопросах в сфере теологии; </w:t>
            </w:r>
          </w:p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Умение формулировать междисциплинарные подходы (с привлечением теологии) к разным проблемам.</w:t>
            </w:r>
          </w:p>
        </w:tc>
      </w:tr>
      <w:tr w:rsidR="00E7649E" w:rsidRPr="00E7649E" w:rsidTr="008F44D3">
        <w:tc>
          <w:tcPr>
            <w:tcW w:w="0" w:type="auto"/>
            <w:vMerge/>
          </w:tcPr>
          <w:p w:rsidR="00E7649E" w:rsidRPr="00E7649E" w:rsidRDefault="00E7649E" w:rsidP="00E7649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E7649E" w:rsidRPr="00E7649E" w:rsidRDefault="00E7649E" w:rsidP="00E7649E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E7649E">
              <w:rPr>
                <w:sz w:val="24"/>
                <w:szCs w:val="24"/>
              </w:rPr>
              <w:t>Владение навыками подбора научной литературы для составления обзоров по проблемным отраслям теологии</w:t>
            </w:r>
          </w:p>
        </w:tc>
      </w:tr>
    </w:tbl>
    <w:p w:rsidR="005F5357" w:rsidRPr="00E7649E" w:rsidRDefault="005F5357" w:rsidP="00E7649E">
      <w:pPr>
        <w:spacing w:after="120" w:line="276" w:lineRule="auto"/>
        <w:jc w:val="both"/>
      </w:pPr>
    </w:p>
    <w:p w:rsidR="005F5357" w:rsidRPr="00E7649E" w:rsidRDefault="00081A1B" w:rsidP="00E7649E">
      <w:pPr>
        <w:pStyle w:val="2"/>
        <w:rPr>
          <w:rFonts w:ascii="Times New Roman" w:hAnsi="Times New Roman" w:cs="Times New Roman"/>
        </w:rPr>
      </w:pPr>
      <w:bookmarkStart w:id="90" w:name="_Toc493079272"/>
      <w:r w:rsidRPr="00E7649E">
        <w:rPr>
          <w:rFonts w:ascii="Times New Roman" w:hAnsi="Times New Roman" w:cs="Times New Roman"/>
        </w:rPr>
        <w:t xml:space="preserve">Объем </w:t>
      </w:r>
      <w:r w:rsidR="005F5357" w:rsidRPr="00E7649E">
        <w:rPr>
          <w:rFonts w:ascii="Times New Roman" w:hAnsi="Times New Roman" w:cs="Times New Roman"/>
        </w:rPr>
        <w:t>дисциплины</w:t>
      </w:r>
      <w:bookmarkEnd w:id="90"/>
    </w:p>
    <w:p w:rsidR="005F5357" w:rsidRPr="00E7649E" w:rsidRDefault="005F5357" w:rsidP="00E7649E">
      <w:pPr>
        <w:pStyle w:val="a3"/>
        <w:spacing w:after="120" w:line="276" w:lineRule="auto"/>
        <w:ind w:firstLine="0"/>
      </w:pPr>
      <w:r w:rsidRPr="00E7649E">
        <w:t>Общая трудо</w:t>
      </w:r>
      <w:r w:rsidR="00BB113D">
        <w:t>ё</w:t>
      </w:r>
      <w:r w:rsidRPr="00E7649E">
        <w:t xml:space="preserve">мкость дисциплины составляет </w:t>
      </w:r>
      <w:r w:rsidR="009F4B37">
        <w:t>2</w:t>
      </w:r>
      <w:r w:rsidRPr="00E7649E">
        <w:t xml:space="preserve"> </w:t>
      </w:r>
      <w:proofErr w:type="spellStart"/>
      <w:r w:rsidR="00C9593B" w:rsidRPr="00E7649E">
        <w:t>зач</w:t>
      </w:r>
      <w:r w:rsidR="00BB113D">
        <w:t>ё</w:t>
      </w:r>
      <w:r w:rsidR="00C9593B" w:rsidRPr="00E7649E">
        <w:t>тных</w:t>
      </w:r>
      <w:proofErr w:type="spellEnd"/>
      <w:r w:rsidRPr="00E7649E">
        <w:t xml:space="preserve"> единиц,</w:t>
      </w:r>
      <w:r w:rsidR="00D0036F" w:rsidRPr="00E7649E">
        <w:t xml:space="preserve"> </w:t>
      </w:r>
      <w:r w:rsidR="009F4B37">
        <w:t>72 академических</w:t>
      </w:r>
      <w:r w:rsidR="002677C7" w:rsidRPr="00E7649E">
        <w:t xml:space="preserve"> </w:t>
      </w:r>
      <w:r w:rsidR="00675F14" w:rsidRPr="00E7649E">
        <w:t>час</w:t>
      </w:r>
      <w:r w:rsidR="003A1491" w:rsidRPr="00E7649E">
        <w:t>а</w:t>
      </w:r>
      <w:r w:rsidR="00BB113D">
        <w:t xml:space="preserve"> для обеих форм обучения.</w:t>
      </w:r>
    </w:p>
    <w:p w:rsidR="002B5252" w:rsidRPr="00E7649E" w:rsidRDefault="002B5252" w:rsidP="00E7649E">
      <w:pPr>
        <w:pStyle w:val="a3"/>
        <w:spacing w:after="120" w:line="276" w:lineRule="auto"/>
        <w:ind w:firstLine="0"/>
      </w:pPr>
    </w:p>
    <w:p w:rsidR="005F5357" w:rsidRDefault="005F5357" w:rsidP="00E7649E">
      <w:pPr>
        <w:pStyle w:val="2"/>
        <w:rPr>
          <w:rFonts w:ascii="Times New Roman" w:hAnsi="Times New Roman" w:cs="Times New Roman"/>
        </w:rPr>
      </w:pPr>
      <w:bookmarkStart w:id="91" w:name="_Toc493079273"/>
      <w:r w:rsidRPr="00E7649E">
        <w:rPr>
          <w:rFonts w:ascii="Times New Roman" w:hAnsi="Times New Roman" w:cs="Times New Roman"/>
        </w:rPr>
        <w:t>Разделы дисциплины и трудо</w:t>
      </w:r>
      <w:r w:rsidR="00BB113D">
        <w:rPr>
          <w:rFonts w:ascii="Times New Roman" w:hAnsi="Times New Roman" w:cs="Times New Roman"/>
        </w:rPr>
        <w:t>ё</w:t>
      </w:r>
      <w:r w:rsidRPr="00E7649E">
        <w:rPr>
          <w:rFonts w:ascii="Times New Roman" w:hAnsi="Times New Roman" w:cs="Times New Roman"/>
        </w:rPr>
        <w:t xml:space="preserve">мкость по видам учебных занятий </w:t>
      </w:r>
      <w:bookmarkEnd w:id="91"/>
    </w:p>
    <w:p w:rsidR="00BB113D" w:rsidRPr="00BB113D" w:rsidRDefault="00BB113D" w:rsidP="00BB113D">
      <w:pPr>
        <w:rPr>
          <w:u w:val="single"/>
        </w:rPr>
      </w:pPr>
      <w:r w:rsidRPr="00BB113D">
        <w:rPr>
          <w:u w:val="single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9F4B37" w:rsidRPr="00E7649E" w:rsidTr="00BB113D">
        <w:trPr>
          <w:cantSplit/>
          <w:trHeight w:val="531"/>
        </w:trPr>
        <w:tc>
          <w:tcPr>
            <w:tcW w:w="443" w:type="dxa"/>
            <w:vMerge w:val="restart"/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:rsidR="009F4B37" w:rsidRPr="00C44DF2" w:rsidRDefault="009F4B37" w:rsidP="00C41994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</w:t>
            </w:r>
            <w:r w:rsidR="00BB113D">
              <w:rPr>
                <w:i/>
              </w:rPr>
              <w:t>ё</w:t>
            </w:r>
            <w:r>
              <w:rPr>
                <w:i/>
              </w:rPr>
              <w:t>мкость</w:t>
            </w:r>
            <w:r w:rsidR="00BB113D">
              <w:rPr>
                <w:i/>
              </w:rPr>
              <w:t xml:space="preserve">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:rsidR="009F4B37" w:rsidRPr="00C44DF2" w:rsidRDefault="009F4B37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:rsidR="009F4B37" w:rsidRPr="00C44DF2" w:rsidRDefault="009F4B37" w:rsidP="00C41994">
            <w:pPr>
              <w:jc w:val="both"/>
              <w:rPr>
                <w:i/>
              </w:rPr>
            </w:pPr>
          </w:p>
        </w:tc>
      </w:tr>
      <w:tr w:rsidR="009F4B37" w:rsidRPr="00E7649E" w:rsidTr="009F4B37">
        <w:trPr>
          <w:cantSplit/>
          <w:trHeight w:val="293"/>
        </w:trPr>
        <w:tc>
          <w:tcPr>
            <w:tcW w:w="443" w:type="dxa"/>
            <w:vMerge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:rsidR="009F4B37" w:rsidRPr="00A839BD" w:rsidRDefault="009F4B37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:rsidR="009F4B37" w:rsidRPr="00A839BD" w:rsidRDefault="009F4B37" w:rsidP="00C41994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</w:tr>
      <w:tr w:rsidR="00DA65EC" w:rsidRPr="00E7649E" w:rsidTr="00DA65EC">
        <w:trPr>
          <w:trHeight w:val="701"/>
        </w:trPr>
        <w:tc>
          <w:tcPr>
            <w:tcW w:w="443" w:type="dxa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</w:p>
        </w:tc>
        <w:tc>
          <w:tcPr>
            <w:tcW w:w="2045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:rsidR="00DA65EC" w:rsidRPr="00E7649E" w:rsidRDefault="008A4CA6" w:rsidP="008A4CA6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:rsidR="00DA65EC" w:rsidRPr="00010648" w:rsidRDefault="00DA65EC" w:rsidP="00C41994">
            <w:r w:rsidRPr="00010648">
              <w:t>28</w:t>
            </w:r>
          </w:p>
        </w:tc>
        <w:tc>
          <w:tcPr>
            <w:tcW w:w="1232" w:type="dxa"/>
          </w:tcPr>
          <w:p w:rsidR="00DA65EC" w:rsidRDefault="00DA65EC" w:rsidP="00C41994">
            <w:r w:rsidRPr="00010648">
              <w:t>44</w:t>
            </w:r>
          </w:p>
        </w:tc>
        <w:tc>
          <w:tcPr>
            <w:tcW w:w="968" w:type="dxa"/>
          </w:tcPr>
          <w:p w:rsidR="00DA65EC" w:rsidRPr="00E7649E" w:rsidRDefault="008A4CA6" w:rsidP="00E7649E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933" w:type="dxa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  <w:r>
              <w:t>Посещение, опрос.</w:t>
            </w:r>
          </w:p>
        </w:tc>
      </w:tr>
      <w:tr w:rsidR="00DA65EC" w:rsidRPr="00E7649E" w:rsidTr="007F5ECB">
        <w:tc>
          <w:tcPr>
            <w:tcW w:w="443" w:type="dxa"/>
            <w:tcBorders>
              <w:top w:val="single" w:sz="4" w:space="0" w:color="auto"/>
            </w:tcBorders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2045" w:type="dxa"/>
            <w:tcBorders>
              <w:top w:val="single" w:sz="4" w:space="0" w:color="auto"/>
            </w:tcBorders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389" w:type="dxa"/>
            <w:gridSpan w:val="4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1933" w:type="dxa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</w:tbl>
    <w:p w:rsidR="00BB113D" w:rsidRDefault="00BB113D" w:rsidP="00E7649E">
      <w:pPr>
        <w:spacing w:after="120" w:line="276" w:lineRule="auto"/>
        <w:rPr>
          <w:u w:val="single"/>
        </w:rPr>
      </w:pPr>
    </w:p>
    <w:p w:rsidR="00FC1BA5" w:rsidRDefault="00BB113D" w:rsidP="00E7649E">
      <w:pPr>
        <w:spacing w:after="120" w:line="276" w:lineRule="auto"/>
        <w:rPr>
          <w:u w:val="single"/>
        </w:rPr>
      </w:pPr>
      <w:r w:rsidRPr="00BB113D">
        <w:rPr>
          <w:u w:val="single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BB113D" w:rsidRPr="00C44DF2" w:rsidTr="00B75A3D">
        <w:trPr>
          <w:cantSplit/>
          <w:trHeight w:val="531"/>
        </w:trPr>
        <w:tc>
          <w:tcPr>
            <w:tcW w:w="443" w:type="dxa"/>
            <w:vMerge w:val="restart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:rsidR="00BB113D" w:rsidRPr="00C44DF2" w:rsidRDefault="00BB113D" w:rsidP="00B75A3D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ёмкость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:rsidR="00BB113D" w:rsidRPr="00C44DF2" w:rsidRDefault="00BB113D" w:rsidP="00B75A3D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:rsidR="00BB113D" w:rsidRPr="00C44DF2" w:rsidRDefault="00BB113D" w:rsidP="00B75A3D">
            <w:pPr>
              <w:jc w:val="both"/>
              <w:rPr>
                <w:i/>
              </w:rPr>
            </w:pPr>
          </w:p>
        </w:tc>
      </w:tr>
      <w:tr w:rsidR="00BB113D" w:rsidRPr="00E7649E" w:rsidTr="00B75A3D">
        <w:trPr>
          <w:cantSplit/>
          <w:trHeight w:val="293"/>
        </w:trPr>
        <w:tc>
          <w:tcPr>
            <w:tcW w:w="443" w:type="dxa"/>
            <w:vMerge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:rsidR="00BB113D" w:rsidRPr="00A839BD" w:rsidRDefault="00BB113D" w:rsidP="00B75A3D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:rsidR="00BB113D" w:rsidRPr="00A839BD" w:rsidRDefault="00BB113D" w:rsidP="00B75A3D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</w:tr>
      <w:tr w:rsidR="00BB113D" w:rsidRPr="00E7649E" w:rsidTr="00B75A3D">
        <w:trPr>
          <w:trHeight w:val="701"/>
        </w:trPr>
        <w:tc>
          <w:tcPr>
            <w:tcW w:w="443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</w:p>
        </w:tc>
        <w:tc>
          <w:tcPr>
            <w:tcW w:w="2045" w:type="dxa"/>
            <w:shd w:val="clear" w:color="auto" w:fill="auto"/>
          </w:tcPr>
          <w:p w:rsidR="00BB113D" w:rsidRPr="00E7649E" w:rsidRDefault="00BB113D" w:rsidP="00BB113D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:rsidR="00BB113D" w:rsidRPr="00E7649E" w:rsidRDefault="00BB113D" w:rsidP="00BB113D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:rsidR="00BB113D" w:rsidRPr="00466AFF" w:rsidRDefault="00BB113D" w:rsidP="00BB113D">
            <w:r w:rsidRPr="00466AFF">
              <w:t>46</w:t>
            </w:r>
          </w:p>
        </w:tc>
        <w:tc>
          <w:tcPr>
            <w:tcW w:w="1232" w:type="dxa"/>
          </w:tcPr>
          <w:p w:rsidR="00BB113D" w:rsidRDefault="00BB113D" w:rsidP="00BB113D">
            <w:r w:rsidRPr="00466AFF">
              <w:t>26</w:t>
            </w:r>
          </w:p>
        </w:tc>
        <w:tc>
          <w:tcPr>
            <w:tcW w:w="968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933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>
              <w:t>Посещение, опрос.</w:t>
            </w:r>
          </w:p>
        </w:tc>
      </w:tr>
      <w:tr w:rsidR="00BB113D" w:rsidRPr="00E7649E" w:rsidTr="00B75A3D">
        <w:tc>
          <w:tcPr>
            <w:tcW w:w="443" w:type="dxa"/>
            <w:tcBorders>
              <w:top w:val="single" w:sz="4" w:space="0" w:color="auto"/>
            </w:tcBorders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2045" w:type="dxa"/>
            <w:tcBorders>
              <w:top w:val="single" w:sz="4" w:space="0" w:color="auto"/>
            </w:tcBorders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389" w:type="dxa"/>
            <w:gridSpan w:val="4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1933" w:type="dxa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</w:t>
            </w:r>
            <w:r>
              <w:rPr>
                <w:b/>
              </w:rPr>
              <w:t>ё</w:t>
            </w:r>
            <w:r>
              <w:rPr>
                <w:b/>
              </w:rPr>
              <w:t>т</w:t>
            </w:r>
          </w:p>
        </w:tc>
      </w:tr>
    </w:tbl>
    <w:p w:rsidR="00BB113D" w:rsidRPr="00BB113D" w:rsidRDefault="00BB113D" w:rsidP="00E7649E">
      <w:pPr>
        <w:spacing w:after="120" w:line="276" w:lineRule="auto"/>
        <w:rPr>
          <w:u w:val="single"/>
        </w:rPr>
      </w:pPr>
    </w:p>
    <w:p w:rsidR="00E7649E" w:rsidRPr="00E7649E" w:rsidRDefault="00E7649E" w:rsidP="00E7649E">
      <w:pPr>
        <w:pStyle w:val="2"/>
        <w:rPr>
          <w:rFonts w:ascii="Times New Roman" w:hAnsi="Times New Roman" w:cs="Times New Roman"/>
        </w:rPr>
      </w:pPr>
      <w:bookmarkStart w:id="92" w:name="_Toc493072096"/>
      <w:bookmarkStart w:id="93" w:name="_Toc493079274"/>
      <w:r w:rsidRPr="00E7649E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2"/>
      <w:bookmarkEnd w:id="93"/>
    </w:p>
    <w:p w:rsidR="00E7649E" w:rsidRPr="00E7649E" w:rsidRDefault="00E7649E" w:rsidP="00E7649E">
      <w:pPr>
        <w:spacing w:after="120" w:line="276" w:lineRule="auto"/>
      </w:pPr>
      <w:r w:rsidRPr="00E7649E">
        <w:t>Тема 1. Введение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Предмет курса – новейшее законодательство Русской Православной Церкви. Канонические основания законодательной деятельности Русской Церкви. Законодательство Русской Православной Церкви в системе источников канонического права. Новейшие нормативные акты в контексте правовой традиции Русской Православной Церкви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2. Обзор новейшего законодательства Русской Православной Церкви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 xml:space="preserve">Законодательная деятельность Русской Православной Церкви на современном этапе. действующий Устав в редакции 2013 года с исправлениями и дополнениями, внесенными Архиерейским Собором от 2016 года. «Основы социальной концепции Русской Православной Церкви» 2000 г. как нормативно-правовой акт. 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3. Поместный и Архиерейский Соборы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Поместный и Архиерейский Соборы по действующему Уставу. «Положение о составе Поместного Собора Русской Православной Церкви», принятое Архиерейским Собором 2013 г.</w:t>
      </w:r>
      <w:r w:rsidR="00B60579">
        <w:t xml:space="preserve"> </w:t>
      </w:r>
      <w:r w:rsidR="00B60579" w:rsidRPr="00B60579">
        <w:t>с исправлениями и дополнениями, внесенными Архиерейским Собором от 2016 года.</w:t>
      </w:r>
      <w:r w:rsidRPr="00E7649E">
        <w:t xml:space="preserve"> Состав, статус, полномочия Поместного и Архиерейского Соборов. Каноническая оценка действующих </w:t>
      </w:r>
      <w:proofErr w:type="spellStart"/>
      <w:r w:rsidRPr="00E7649E">
        <w:t>правоположений</w:t>
      </w:r>
      <w:proofErr w:type="spellEnd"/>
      <w:r w:rsidRPr="00E7649E">
        <w:t>, регулирующих их деятельность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4. Святейший Патриарх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«Положение об избрании Патриарха Московского и всея Руси», принятое Архиерейским Собором 2013 г. Процедура избрания Патриарха. Формализация канонических требований к кандидату в Патриархи в Уставе. Правовой статус Патриарха. Права и обязанности Патриарха с точки зрения правовой традиции Церкви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5. Священный Синод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Священный Синод по действующему Уставу в редакции 2013 года</w:t>
      </w:r>
      <w:r w:rsidR="00B60579">
        <w:t xml:space="preserve"> </w:t>
      </w:r>
      <w:r w:rsidR="00B60579" w:rsidRPr="00B60579">
        <w:t>с исправлениями и дополнениями, внесенными Архиерейским Собором от 2016 года</w:t>
      </w:r>
      <w:r w:rsidRPr="00E7649E">
        <w:t>. Состав Священного Синода. Его правовой статус и полномочия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6. Высший Церковный Совет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Положение о Высшем Церковном Совете от 2011 г. Состав и полномочия Высшего Церковного Совета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7. Синодальные отделы и комиссии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Правовой статус, порядок формирования, полномочия синодальных отделов и синодальных комиссий в соответствии с действующим Уставом. Обзор нормативных документов, регулирующих деятельность отдельных церковных учреждений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 xml:space="preserve">Тема 8. </w:t>
      </w:r>
      <w:proofErr w:type="spellStart"/>
      <w:r w:rsidRPr="00E7649E">
        <w:t>Межсоборное</w:t>
      </w:r>
      <w:proofErr w:type="spellEnd"/>
      <w:r w:rsidRPr="00E7649E">
        <w:t xml:space="preserve"> присутствие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 xml:space="preserve">Положение о </w:t>
      </w:r>
      <w:proofErr w:type="spellStart"/>
      <w:r w:rsidRPr="00E7649E">
        <w:t>Межсоборном</w:t>
      </w:r>
      <w:proofErr w:type="spellEnd"/>
      <w:r w:rsidRPr="00E7649E">
        <w:t xml:space="preserve"> присутствии от 2011 г. Правовой статус, состав, полномочия </w:t>
      </w:r>
      <w:proofErr w:type="spellStart"/>
      <w:r w:rsidRPr="00E7649E">
        <w:t>Межсоборного</w:t>
      </w:r>
      <w:proofErr w:type="spellEnd"/>
      <w:r w:rsidRPr="00E7649E">
        <w:t xml:space="preserve"> присутствия.  Обзор проектов нормативно-правовых документов, разработанных </w:t>
      </w:r>
      <w:proofErr w:type="spellStart"/>
      <w:r w:rsidRPr="00E7649E">
        <w:t>Межсоборным</w:t>
      </w:r>
      <w:proofErr w:type="spellEnd"/>
      <w:r w:rsidRPr="00E7649E">
        <w:t xml:space="preserve"> присутствием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lastRenderedPageBreak/>
        <w:t>Тема 9. Судебная система Русской Православной Церкви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 xml:space="preserve">Правовые основы функционирования церковного суда. Анализ нормативных документов, регулирующих деятельность церковного суда (Устав Русской Православной Церкви, Положение о церковном суде, Перечень церковных правонарушений, подлежащих рассмотрению церковными судами). Понятие церковного судопроизводства (процесса) и его задачи. Функциональные принципы церковного судопроизводства согласно действующему Положению о церковном суде. Правовое положение церковного суда. Производство в суде первой инстанции. Пересмотр судебных постановлений. Исполнение решений церковного суда.  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Тема 10. Структурные единицы управления в Русской Православной Церкви и их правовой статус по действующему Уставу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Автономные Церкви в составе Русской Православной Церкви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Самоуправляемые Церкви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Экзархаты. Белорусский экзархат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Митрополичьи округа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 xml:space="preserve">Митрополии. 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Епархиальное и приходское управление по действующему Уставу.</w:t>
      </w:r>
    </w:p>
    <w:p w:rsidR="00E7649E" w:rsidRPr="00E7649E" w:rsidRDefault="00E7649E" w:rsidP="008A4CA6">
      <w:pPr>
        <w:pStyle w:val="af"/>
        <w:numPr>
          <w:ilvl w:val="0"/>
          <w:numId w:val="19"/>
        </w:numPr>
        <w:spacing w:after="120" w:line="276" w:lineRule="auto"/>
        <w:ind w:left="0" w:firstLine="0"/>
        <w:jc w:val="both"/>
      </w:pPr>
      <w:r w:rsidRPr="00E7649E">
        <w:t>Монастыри</w:t>
      </w:r>
    </w:p>
    <w:p w:rsidR="00E7649E" w:rsidRPr="00E7649E" w:rsidRDefault="00E7649E" w:rsidP="00B60579">
      <w:pPr>
        <w:spacing w:after="120" w:line="276" w:lineRule="auto"/>
        <w:jc w:val="both"/>
      </w:pPr>
      <w:r w:rsidRPr="00E7649E">
        <w:t>Тема 11. Новеллы церковного законодательства 2013-201</w:t>
      </w:r>
      <w:r w:rsidR="00B60579">
        <w:t>6</w:t>
      </w:r>
      <w:r w:rsidRPr="00E7649E">
        <w:t xml:space="preserve"> гг.</w:t>
      </w:r>
    </w:p>
    <w:p w:rsidR="00E7649E" w:rsidRPr="00E7649E" w:rsidRDefault="00E7649E" w:rsidP="00B60579">
      <w:pPr>
        <w:spacing w:after="120" w:line="276" w:lineRule="auto"/>
        <w:jc w:val="both"/>
      </w:pPr>
      <w:r w:rsidRPr="00E7649E">
        <w:t xml:space="preserve">Обзор нормативных актов, принятых Архиерейским Собором 2013 г., их каноническая оценка и историко-правовой анализ (Положение о материальной и социальной поддержке священнослужителей, церковнослужителей и работников религиозных организаций Русской Православной Церкви», «Позиция Русской Православной Церкви по реформе семейного права и проблемам ювенальной юстиции» и т.д.). </w:t>
      </w:r>
      <w:r w:rsidR="00B60579" w:rsidRPr="00B60579">
        <w:t xml:space="preserve">Обзор документов, принятых Архиерейским Собором 2016 г. </w:t>
      </w:r>
    </w:p>
    <w:p w:rsidR="00FC1BA5" w:rsidRPr="00E7649E" w:rsidRDefault="00FC1BA5" w:rsidP="00E7649E">
      <w:pPr>
        <w:spacing w:after="120" w:line="276" w:lineRule="auto"/>
      </w:pPr>
    </w:p>
    <w:p w:rsidR="005F5357" w:rsidRPr="00E7649E" w:rsidRDefault="005F5357" w:rsidP="00E7649E">
      <w:pPr>
        <w:pStyle w:val="2"/>
        <w:rPr>
          <w:rFonts w:ascii="Times New Roman" w:hAnsi="Times New Roman" w:cs="Times New Roman"/>
        </w:rPr>
      </w:pPr>
      <w:bookmarkStart w:id="94" w:name="_Toc493079275"/>
      <w:r w:rsidRPr="00E7649E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E7649E">
        <w:rPr>
          <w:rFonts w:ascii="Times New Roman" w:hAnsi="Times New Roman" w:cs="Times New Roman"/>
          <w:i/>
        </w:rPr>
        <w:t xml:space="preserve"> </w:t>
      </w:r>
      <w:r w:rsidRPr="00E7649E">
        <w:rPr>
          <w:rFonts w:ascii="Times New Roman" w:hAnsi="Times New Roman" w:cs="Times New Roman"/>
        </w:rPr>
        <w:t>по дисциплине</w:t>
      </w:r>
      <w:bookmarkEnd w:id="94"/>
      <w:r w:rsidRPr="00E7649E">
        <w:rPr>
          <w:rFonts w:ascii="Times New Roman" w:hAnsi="Times New Roman" w:cs="Times New Roman"/>
        </w:rPr>
        <w:t xml:space="preserve"> </w:t>
      </w:r>
    </w:p>
    <w:p w:rsidR="005F5357" w:rsidRPr="00E7649E" w:rsidRDefault="005F5357" w:rsidP="00E7649E">
      <w:pPr>
        <w:keepLines/>
        <w:widowControl w:val="0"/>
        <w:spacing w:after="120" w:line="276" w:lineRule="auto"/>
        <w:jc w:val="both"/>
      </w:pPr>
      <w:r w:rsidRPr="00E7649E">
        <w:t>Самостоятельная работа обучающихся обеспечивается следующими документами и материалами:</w:t>
      </w:r>
    </w:p>
    <w:p w:rsidR="005F5357" w:rsidRPr="00E7649E" w:rsidRDefault="005F5357" w:rsidP="00B60579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E7649E">
        <w:t>Рабочей программой дисциплины</w:t>
      </w:r>
    </w:p>
    <w:p w:rsidR="005F5357" w:rsidRPr="00E7649E" w:rsidRDefault="005F5357" w:rsidP="00B60579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E7649E">
        <w:t>Планами учебных занятий, предоставляемых преподавателем в начале каждого раздела дисциплины</w:t>
      </w:r>
    </w:p>
    <w:p w:rsidR="005F5357" w:rsidRPr="00E7649E" w:rsidRDefault="005F5357" w:rsidP="00B60579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E7649E">
        <w:t>Методическими пособиями по дисциплине (см. в списке литературы)</w:t>
      </w:r>
    </w:p>
    <w:p w:rsidR="005F5357" w:rsidRPr="00E7649E" w:rsidRDefault="005F5357" w:rsidP="00B60579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E7649E">
        <w:t>Образцами проверочных заданий, представленных в фонде оценочных средств.</w:t>
      </w:r>
    </w:p>
    <w:p w:rsidR="00354285" w:rsidRPr="00E7649E" w:rsidRDefault="00354285" w:rsidP="00E7649E">
      <w:pPr>
        <w:keepLines/>
        <w:widowControl w:val="0"/>
        <w:spacing w:after="120" w:line="276" w:lineRule="auto"/>
        <w:ind w:left="720"/>
        <w:contextualSpacing/>
        <w:jc w:val="both"/>
      </w:pPr>
    </w:p>
    <w:p w:rsidR="00C8754A" w:rsidRPr="00E7649E" w:rsidRDefault="00354285" w:rsidP="00E7649E">
      <w:pPr>
        <w:pStyle w:val="2"/>
        <w:rPr>
          <w:rFonts w:ascii="Times New Roman" w:hAnsi="Times New Roman" w:cs="Times New Roman"/>
        </w:rPr>
      </w:pPr>
      <w:bookmarkStart w:id="95" w:name="_Toc493079276"/>
      <w:bookmarkStart w:id="96" w:name="_Toc473664508"/>
      <w:bookmarkStart w:id="97" w:name="_Toc473718086"/>
      <w:bookmarkStart w:id="98" w:name="_Toc473892887"/>
      <w:bookmarkStart w:id="99" w:name="_Toc474840596"/>
      <w:bookmarkStart w:id="100" w:name="_Toc475970643"/>
      <w:bookmarkStart w:id="101" w:name="_Toc477858783"/>
      <w:r w:rsidRPr="00E7649E">
        <w:rPr>
          <w:rFonts w:ascii="Times New Roman" w:hAnsi="Times New Roman" w:cs="Times New Roman"/>
        </w:rPr>
        <w:t>Фонд оценочных средств</w:t>
      </w:r>
      <w:bookmarkEnd w:id="95"/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102" w:name="_Toc493079277"/>
      <w:r w:rsidRPr="00E7649E">
        <w:rPr>
          <w:sz w:val="24"/>
        </w:rPr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</w:p>
    <w:p w:rsidR="00525A9F" w:rsidRPr="00E7649E" w:rsidRDefault="00525A9F" w:rsidP="00E7649E">
      <w:pPr>
        <w:keepLines/>
        <w:spacing w:after="120" w:line="276" w:lineRule="auto"/>
        <w:jc w:val="both"/>
      </w:pPr>
      <w:r w:rsidRPr="00E7649E">
        <w:t xml:space="preserve">Фонд оценочных средств разработан для осваиваемой в ходе реализации курса компетенции и представлен в </w:t>
      </w:r>
      <w:r w:rsidRPr="00E7649E">
        <w:rPr>
          <w:i/>
        </w:rPr>
        <w:t xml:space="preserve">Приложении </w:t>
      </w:r>
      <w:r w:rsidRPr="00E7649E">
        <w:t xml:space="preserve"> к настоящей программе.</w:t>
      </w:r>
    </w:p>
    <w:p w:rsidR="00525A9F" w:rsidRPr="00E7649E" w:rsidRDefault="00525A9F" w:rsidP="00E7649E">
      <w:pPr>
        <w:keepLines/>
        <w:spacing w:after="120" w:line="276" w:lineRule="auto"/>
        <w:jc w:val="both"/>
      </w:pPr>
      <w:r w:rsidRPr="00E7649E"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7858784"/>
      <w:bookmarkStart w:id="109" w:name="_Toc493079278"/>
      <w:r w:rsidRPr="00E7649E">
        <w:rPr>
          <w:sz w:val="24"/>
        </w:rPr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2F1790" w:rsidRPr="008A4CA6" w:rsidRDefault="00525A9F" w:rsidP="00E7649E">
      <w:pPr>
        <w:spacing w:after="120" w:line="276" w:lineRule="auto"/>
        <w:jc w:val="both"/>
      </w:pPr>
      <w:r w:rsidRPr="00E7649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E7649E" w:rsidRDefault="00FC2B9F" w:rsidP="00E7649E">
      <w:pPr>
        <w:pStyle w:val="3"/>
        <w:spacing w:after="120" w:line="276" w:lineRule="auto"/>
        <w:ind w:left="0"/>
        <w:rPr>
          <w:sz w:val="24"/>
        </w:rPr>
      </w:pPr>
      <w:bookmarkStart w:id="110" w:name="_Toc493079279"/>
      <w:r w:rsidRPr="00E7649E">
        <w:rPr>
          <w:sz w:val="24"/>
        </w:rPr>
        <w:t xml:space="preserve">Перечень вопросов </w:t>
      </w:r>
      <w:r w:rsidR="002677C7" w:rsidRPr="00E7649E">
        <w:rPr>
          <w:sz w:val="24"/>
        </w:rPr>
        <w:t>для промежуточной аттестации</w:t>
      </w:r>
      <w:bookmarkEnd w:id="110"/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Редакции действующего Устава Русской Православной Церкви (2000, 2009, 2011, 2013</w:t>
      </w:r>
      <w:r w:rsidR="00B60579">
        <w:rPr>
          <w:rFonts w:eastAsia="Calibri"/>
        </w:rPr>
        <w:t>, 2016</w:t>
      </w:r>
      <w:r w:rsidRPr="00E7649E">
        <w:rPr>
          <w:rFonts w:eastAsia="Calibri"/>
        </w:rPr>
        <w:t xml:space="preserve"> гг.): сравнительно-правовая характеристика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Устав Русской Православной Церкви как нормативно-правовой акт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Основы социальной концепции Русской Православной Церкви как нормативно-правовой акт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Состав и полномочия Поместного и Архиерейского соборов по действующему Уставу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Процедура избрания Патриарха в соответствии с действующим церковным законодательством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Правовой статус Патриарха по действующему Уставу Русской Православной Церкви в контексте канонической традиции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Состав и полномочия Священного Синода по действующему Уставу Русской Православной Церкви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 xml:space="preserve">Правовой статус Высшего Церковного Совета и </w:t>
      </w:r>
      <w:proofErr w:type="spellStart"/>
      <w:r w:rsidRPr="00E7649E">
        <w:rPr>
          <w:rFonts w:eastAsia="Calibri"/>
        </w:rPr>
        <w:t>Межсоборного</w:t>
      </w:r>
      <w:proofErr w:type="spellEnd"/>
      <w:r w:rsidRPr="00E7649E">
        <w:rPr>
          <w:rFonts w:eastAsia="Calibri"/>
        </w:rPr>
        <w:t xml:space="preserve"> присутствия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 xml:space="preserve">Нормативно-правовые документы, разработанные </w:t>
      </w:r>
      <w:proofErr w:type="spellStart"/>
      <w:r w:rsidRPr="00E7649E">
        <w:rPr>
          <w:rFonts w:eastAsia="Calibri"/>
        </w:rPr>
        <w:t>Межсоборным</w:t>
      </w:r>
      <w:proofErr w:type="spellEnd"/>
      <w:r w:rsidRPr="00E7649E">
        <w:rPr>
          <w:rFonts w:eastAsia="Calibri"/>
        </w:rPr>
        <w:t xml:space="preserve"> присутствием: историко-правовой анализ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Автономные и самоуправляемые церкви в составе Русской Православной Церкви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Митрополичьи округа и митрополии: основные характеристики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Судебная система Русской Православной Церкви в соответствии с «Положением о церковном суде».</w:t>
      </w:r>
    </w:p>
    <w:p w:rsidR="00E7649E" w:rsidRPr="00E7649E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Современная правоприменительная практика Русской Православной Церкви</w:t>
      </w:r>
    </w:p>
    <w:p w:rsidR="005F5357" w:rsidRPr="008A4CA6" w:rsidRDefault="00E7649E" w:rsidP="00E7649E">
      <w:pPr>
        <w:pStyle w:val="af"/>
        <w:numPr>
          <w:ilvl w:val="0"/>
          <w:numId w:val="20"/>
        </w:numPr>
        <w:spacing w:after="120" w:line="276" w:lineRule="auto"/>
        <w:ind w:left="0" w:firstLine="0"/>
        <w:jc w:val="both"/>
        <w:rPr>
          <w:rFonts w:eastAsia="Calibri"/>
        </w:rPr>
      </w:pPr>
      <w:r w:rsidRPr="00E7649E">
        <w:rPr>
          <w:rFonts w:eastAsia="Calibri"/>
        </w:rPr>
        <w:t>Новеллы современного церковного законодательства (2013-201</w:t>
      </w:r>
      <w:r w:rsidR="00B60579">
        <w:rPr>
          <w:rFonts w:eastAsia="Calibri"/>
        </w:rPr>
        <w:t>6</w:t>
      </w:r>
      <w:r w:rsidRPr="00E7649E">
        <w:rPr>
          <w:rFonts w:eastAsia="Calibri"/>
        </w:rPr>
        <w:t xml:space="preserve"> гг.).</w:t>
      </w:r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7858786"/>
      <w:bookmarkStart w:id="117" w:name="_Toc493079280"/>
      <w:r w:rsidRPr="00E7649E">
        <w:rPr>
          <w:sz w:val="24"/>
        </w:rPr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525A9F" w:rsidRPr="00E7649E" w:rsidRDefault="00525A9F" w:rsidP="00E7649E">
      <w:pPr>
        <w:spacing w:after="120" w:line="276" w:lineRule="auto"/>
        <w:jc w:val="both"/>
      </w:pPr>
      <w:r w:rsidRPr="00E7649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E7649E" w:rsidRDefault="00525A9F" w:rsidP="00E7649E">
      <w:pPr>
        <w:spacing w:after="120" w:line="276" w:lineRule="auto"/>
        <w:rPr>
          <w:b/>
          <w:bCs/>
          <w:i/>
          <w:iCs/>
        </w:rPr>
      </w:pPr>
      <w:bookmarkStart w:id="118" w:name="_Toc473664512"/>
      <w:bookmarkStart w:id="119" w:name="_Toc473718090"/>
      <w:bookmarkStart w:id="120" w:name="_Toc473892891"/>
      <w:bookmarkStart w:id="121" w:name="_Toc474840600"/>
      <w:bookmarkStart w:id="122" w:name="_Toc475970647"/>
      <w:bookmarkStart w:id="123" w:name="_Toc477858787"/>
      <w:r w:rsidRPr="00E7649E">
        <w:rPr>
          <w:b/>
          <w:bCs/>
          <w:i/>
          <w:iCs/>
        </w:rPr>
        <w:t>Критерии оценивания устных опросов</w:t>
      </w:r>
      <w:bookmarkEnd w:id="118"/>
      <w:bookmarkEnd w:id="119"/>
      <w:bookmarkEnd w:id="120"/>
      <w:bookmarkEnd w:id="121"/>
      <w:bookmarkEnd w:id="122"/>
      <w:bookmarkEnd w:id="123"/>
    </w:p>
    <w:p w:rsidR="00525A9F" w:rsidRPr="00E7649E" w:rsidRDefault="00525A9F" w:rsidP="00E7649E">
      <w:pPr>
        <w:spacing w:after="120" w:line="276" w:lineRule="auto"/>
        <w:jc w:val="both"/>
        <w:rPr>
          <w:bCs/>
          <w:i/>
        </w:rPr>
      </w:pPr>
      <w:bookmarkStart w:id="124" w:name="_Toc473664513"/>
      <w:bookmarkStart w:id="125" w:name="_Toc473718091"/>
      <w:r w:rsidRPr="00E7649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126" w:name="_Toc473892892"/>
      <w:bookmarkStart w:id="127" w:name="_Toc474840601"/>
      <w:bookmarkStart w:id="128" w:name="_Toc475970648"/>
      <w:bookmarkStart w:id="129" w:name="_Toc477858788"/>
      <w:bookmarkStart w:id="130" w:name="_Toc493079281"/>
      <w:r w:rsidRPr="00E7649E">
        <w:rPr>
          <w:sz w:val="24"/>
        </w:rPr>
        <w:t>Описание шкал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E7649E">
        <w:rPr>
          <w:bCs/>
        </w:rPr>
        <w:t>балльно</w:t>
      </w:r>
      <w:proofErr w:type="spellEnd"/>
      <w:r w:rsidRPr="00E7649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7649E">
        <w:t xml:space="preserve">по </w:t>
      </w:r>
      <w:proofErr w:type="spellStart"/>
      <w:r w:rsidRPr="00E7649E">
        <w:t>балльно</w:t>
      </w:r>
      <w:proofErr w:type="spellEnd"/>
      <w:r w:rsidRPr="00E7649E">
        <w:t>-рейтинговой системе.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7649E">
        <w:t xml:space="preserve">по </w:t>
      </w:r>
      <w:proofErr w:type="spellStart"/>
      <w:r w:rsidRPr="00E7649E">
        <w:t>балльно</w:t>
      </w:r>
      <w:proofErr w:type="spellEnd"/>
      <w:r w:rsidRPr="00E7649E">
        <w:t>-рейтинговой системе.</w:t>
      </w:r>
      <w:r w:rsidRPr="00E7649E">
        <w:rPr>
          <w:bCs/>
        </w:rPr>
        <w:t xml:space="preserve"> 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7649E">
        <w:t xml:space="preserve">по </w:t>
      </w:r>
      <w:proofErr w:type="spellStart"/>
      <w:r w:rsidRPr="00E7649E">
        <w:t>балльно</w:t>
      </w:r>
      <w:proofErr w:type="spellEnd"/>
      <w:r w:rsidRPr="00E7649E">
        <w:t>-рейтинговой системе.</w:t>
      </w:r>
      <w:r w:rsidRPr="00E7649E">
        <w:rPr>
          <w:bCs/>
        </w:rPr>
        <w:t xml:space="preserve"> </w:t>
      </w:r>
    </w:p>
    <w:p w:rsidR="00525A9F" w:rsidRPr="00E7649E" w:rsidRDefault="00525A9F" w:rsidP="00E7649E">
      <w:pPr>
        <w:spacing w:after="120" w:line="276" w:lineRule="auto"/>
        <w:jc w:val="both"/>
        <w:rPr>
          <w:bCs/>
        </w:rPr>
      </w:pPr>
      <w:r w:rsidRPr="00E7649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E7649E">
        <w:rPr>
          <w:bCs/>
        </w:rPr>
        <w:t>балльно</w:t>
      </w:r>
      <w:proofErr w:type="spellEnd"/>
      <w:r w:rsidRPr="00E7649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E7649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Итоговая оценка за дисциплину</w:t>
            </w:r>
          </w:p>
        </w:tc>
      </w:tr>
      <w:tr w:rsidR="00525A9F" w:rsidRPr="00E7649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rPr>
                <w:bCs/>
              </w:rPr>
              <w:t>«5» («отлично»)</w:t>
            </w:r>
          </w:p>
        </w:tc>
      </w:tr>
      <w:tr w:rsidR="00525A9F" w:rsidRPr="00E7649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rPr>
                <w:bCs/>
              </w:rPr>
              <w:t>«4» («хорошо»)</w:t>
            </w:r>
          </w:p>
        </w:tc>
      </w:tr>
      <w:tr w:rsidR="00525A9F" w:rsidRPr="00E7649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rPr>
                <w:bCs/>
              </w:rPr>
              <w:t>«3» («удовлетворительно»)</w:t>
            </w:r>
          </w:p>
        </w:tc>
      </w:tr>
      <w:tr w:rsidR="00525A9F" w:rsidRPr="00E7649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E7649E" w:rsidRDefault="00525A9F" w:rsidP="00E7649E">
            <w:pPr>
              <w:spacing w:after="120" w:line="276" w:lineRule="auto"/>
              <w:jc w:val="both"/>
            </w:pPr>
            <w:r w:rsidRPr="00E7649E">
              <w:rPr>
                <w:bCs/>
              </w:rPr>
              <w:t>«2» («неудовлетворительно»)</w:t>
            </w:r>
          </w:p>
        </w:tc>
      </w:tr>
    </w:tbl>
    <w:p w:rsidR="00525A9F" w:rsidRPr="00E7649E" w:rsidRDefault="00525A9F" w:rsidP="00E7649E">
      <w:pPr>
        <w:pStyle w:val="3"/>
        <w:spacing w:after="120" w:line="276" w:lineRule="auto"/>
        <w:rPr>
          <w:sz w:val="24"/>
        </w:rPr>
      </w:pPr>
      <w:bookmarkStart w:id="131" w:name="_Toc473664514"/>
      <w:bookmarkStart w:id="132" w:name="_Toc473718092"/>
      <w:bookmarkStart w:id="133" w:name="_Toc473892893"/>
      <w:bookmarkStart w:id="134" w:name="_Toc474840602"/>
      <w:bookmarkStart w:id="135" w:name="_Toc475970649"/>
      <w:bookmarkStart w:id="136" w:name="_Toc477858789"/>
      <w:bookmarkStart w:id="137" w:name="_Toc493079282"/>
      <w:r w:rsidRPr="00E7649E">
        <w:rPr>
          <w:sz w:val="24"/>
        </w:rPr>
        <w:t>Средства оценивания</w:t>
      </w:r>
      <w:bookmarkEnd w:id="131"/>
      <w:bookmarkEnd w:id="132"/>
      <w:bookmarkEnd w:id="133"/>
      <w:bookmarkEnd w:id="134"/>
      <w:bookmarkEnd w:id="135"/>
      <w:bookmarkEnd w:id="136"/>
      <w:bookmarkEnd w:id="137"/>
      <w:r w:rsidRPr="00E7649E">
        <w:rPr>
          <w:sz w:val="24"/>
        </w:rPr>
        <w:t xml:space="preserve">  </w:t>
      </w:r>
    </w:p>
    <w:p w:rsidR="005F5357" w:rsidRPr="00E7649E" w:rsidRDefault="00354285" w:rsidP="00E7649E">
      <w:pPr>
        <w:spacing w:after="120" w:line="276" w:lineRule="auto"/>
        <w:jc w:val="both"/>
        <w:rPr>
          <w:rFonts w:eastAsia="Calibri"/>
          <w:bCs/>
          <w:iCs/>
          <w:lang w:eastAsia="en-US"/>
        </w:rPr>
      </w:pPr>
      <w:r w:rsidRPr="00E7649E">
        <w:rPr>
          <w:rFonts w:eastAsia="Calibri"/>
          <w:bCs/>
          <w:i/>
          <w:lang w:eastAsia="en-US"/>
        </w:rPr>
        <w:t xml:space="preserve">В случае недифференцированного контроля </w:t>
      </w:r>
      <w:r w:rsidRPr="00E7649E">
        <w:rPr>
          <w:rFonts w:eastAsia="Calibri"/>
          <w:bCs/>
          <w:iCs/>
          <w:lang w:eastAsia="en-US"/>
        </w:rPr>
        <w:t xml:space="preserve">(в форме зачета) необходимым и достаточным для зачета является один положительный критерий в заданиях промежуточной </w:t>
      </w:r>
      <w:r w:rsidRPr="00E7649E">
        <w:rPr>
          <w:rFonts w:eastAsia="Calibri"/>
          <w:bCs/>
          <w:iCs/>
          <w:lang w:eastAsia="en-US"/>
        </w:rPr>
        <w:lastRenderedPageBreak/>
        <w:t xml:space="preserve">аттестации. В этом случае ответ обучающегося в </w:t>
      </w:r>
      <w:proofErr w:type="spellStart"/>
      <w:r w:rsidRPr="00E7649E">
        <w:rPr>
          <w:rFonts w:eastAsia="Calibri"/>
          <w:bCs/>
          <w:iCs/>
          <w:lang w:eastAsia="en-US"/>
        </w:rPr>
        <w:t>балльно</w:t>
      </w:r>
      <w:proofErr w:type="spellEnd"/>
      <w:r w:rsidRPr="00E7649E">
        <w:rPr>
          <w:rFonts w:eastAsia="Calibri"/>
          <w:bCs/>
          <w:iCs/>
          <w:lang w:eastAsia="en-US"/>
        </w:rPr>
        <w:t>-рейтинговой системе оценивается 34 баллами.</w:t>
      </w:r>
    </w:p>
    <w:p w:rsidR="00D71D5B" w:rsidRPr="00E7649E" w:rsidRDefault="00D71D5B" w:rsidP="00E7649E">
      <w:pPr>
        <w:spacing w:after="120" w:line="276" w:lineRule="auto"/>
        <w:jc w:val="both"/>
      </w:pPr>
    </w:p>
    <w:p w:rsidR="005F5357" w:rsidRPr="00E7649E" w:rsidRDefault="00354285" w:rsidP="00E7649E">
      <w:pPr>
        <w:pStyle w:val="2"/>
        <w:rPr>
          <w:rFonts w:ascii="Times New Roman" w:hAnsi="Times New Roman" w:cs="Times New Roman"/>
        </w:rPr>
      </w:pPr>
      <w:bookmarkStart w:id="138" w:name="_Toc493079283"/>
      <w:r w:rsidRPr="00E7649E">
        <w:rPr>
          <w:rFonts w:ascii="Times New Roman" w:hAnsi="Times New Roman" w:cs="Times New Roman"/>
        </w:rPr>
        <w:t>Литература</w:t>
      </w:r>
      <w:bookmarkEnd w:id="138"/>
    </w:p>
    <w:p w:rsidR="00E7649E" w:rsidRPr="00E7649E" w:rsidRDefault="00E7649E" w:rsidP="00E7649E">
      <w:pPr>
        <w:pStyle w:val="2"/>
        <w:jc w:val="both"/>
        <w:rPr>
          <w:rFonts w:ascii="Times New Roman" w:hAnsi="Times New Roman" w:cs="Times New Roman"/>
        </w:rPr>
      </w:pPr>
      <w:bookmarkStart w:id="139" w:name="_Toc480972211"/>
      <w:bookmarkStart w:id="140" w:name="_Toc493072106"/>
      <w:bookmarkStart w:id="141" w:name="_Toc493079284"/>
      <w:r w:rsidRPr="00E7649E">
        <w:rPr>
          <w:rFonts w:ascii="Times New Roman" w:hAnsi="Times New Roman" w:cs="Times New Roman"/>
        </w:rPr>
        <w:t>а) Основная литература</w:t>
      </w:r>
      <w:bookmarkEnd w:id="139"/>
      <w:bookmarkEnd w:id="140"/>
      <w:bookmarkEnd w:id="141"/>
    </w:p>
    <w:p w:rsidR="0037729F" w:rsidRPr="0037729F" w:rsidRDefault="0037729F" w:rsidP="0037729F">
      <w:pPr>
        <w:spacing w:after="120" w:line="276" w:lineRule="auto"/>
        <w:jc w:val="both"/>
      </w:pPr>
      <w:bookmarkStart w:id="142" w:name="_Toc480972212"/>
      <w:bookmarkStart w:id="143" w:name="_Toc493072107"/>
      <w:bookmarkStart w:id="144" w:name="_Toc493079285"/>
      <w:r w:rsidRPr="0037729F">
        <w:t>1. Книга правил Святых Апостол, Святых Соборов Вселенских и Поместных и Святых Отец. М., 2004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2.</w:t>
      </w:r>
      <w:r w:rsidRPr="0037729F">
        <w:tab/>
        <w:t>Правила Святых Вселенских, Поместных Соборов с толкованиями. М., 2000. В 3 тт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3.</w:t>
      </w:r>
      <w:r w:rsidRPr="0037729F">
        <w:tab/>
        <w:t xml:space="preserve">Никодим [Милаш], </w:t>
      </w:r>
      <w:proofErr w:type="spellStart"/>
      <w:r w:rsidRPr="0037729F">
        <w:t>еп</w:t>
      </w:r>
      <w:proofErr w:type="spellEnd"/>
      <w:r w:rsidRPr="0037729F">
        <w:t>. Далматинско-</w:t>
      </w:r>
      <w:proofErr w:type="spellStart"/>
      <w:r w:rsidRPr="0037729F">
        <w:t>Истрийский</w:t>
      </w:r>
      <w:proofErr w:type="spellEnd"/>
      <w:r w:rsidRPr="0037729F">
        <w:t>. Правила Православной Церкви с толкованиями / Пер. с серб. Т. 1–2. М., 1996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4.</w:t>
      </w:r>
      <w:r w:rsidRPr="0037729F">
        <w:tab/>
        <w:t>Юбилейный Архиерейский Собор Русской Православной Церкви. Материалы. М., 2001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5.</w:t>
      </w:r>
      <w:r w:rsidRPr="0037729F">
        <w:tab/>
        <w:t xml:space="preserve">Собрание определений и постановлений Священного Собора Православной Российской Церкви 1917–1918 гг. </w:t>
      </w:r>
      <w:proofErr w:type="spellStart"/>
      <w:r w:rsidRPr="0037729F">
        <w:t>Вып</w:t>
      </w:r>
      <w:proofErr w:type="spellEnd"/>
      <w:r w:rsidRPr="0037729F">
        <w:t>. 1–4. М., 1994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6.</w:t>
      </w:r>
      <w:r w:rsidRPr="0037729F">
        <w:tab/>
        <w:t xml:space="preserve">Собрание документов Русской Православной Церкви. Том 1. Нормативные документы. М., 2013. 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7.</w:t>
      </w:r>
      <w:r w:rsidRPr="0037729F">
        <w:tab/>
        <w:t>Законодательство Русской Православной Церкви Заграницей (1921-2007). Сост. Д.П. Анашкин. М., 2014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8.</w:t>
      </w:r>
      <w:r w:rsidRPr="0037729F">
        <w:tab/>
      </w:r>
      <w:proofErr w:type="spellStart"/>
      <w:r w:rsidRPr="0037729F">
        <w:t>Нерсесянц</w:t>
      </w:r>
      <w:proofErr w:type="spellEnd"/>
      <w:r w:rsidRPr="0037729F">
        <w:t xml:space="preserve"> В.С. Общая теория права и государства. М., 2002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9.</w:t>
      </w:r>
      <w:r w:rsidRPr="0037729F">
        <w:tab/>
        <w:t>Павлов А.С. Курс церковного права. СПб., 2002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10.</w:t>
      </w:r>
      <w:r w:rsidRPr="0037729F">
        <w:tab/>
        <w:t>Суворов Н.С. Учебник церковного права. М., 2004.</w:t>
      </w:r>
    </w:p>
    <w:p w:rsidR="0037729F" w:rsidRPr="0037729F" w:rsidRDefault="0037729F" w:rsidP="0037729F">
      <w:pPr>
        <w:spacing w:after="120" w:line="276" w:lineRule="auto"/>
        <w:jc w:val="both"/>
      </w:pPr>
      <w:r w:rsidRPr="0037729F">
        <w:t>11.</w:t>
      </w:r>
      <w:r w:rsidRPr="0037729F">
        <w:tab/>
        <w:t>Цыпин В.А., протоиерей. Каноническое право. М., 2012.</w:t>
      </w:r>
    </w:p>
    <w:p w:rsidR="00E7649E" w:rsidRPr="00E7649E" w:rsidRDefault="00E7649E" w:rsidP="0037729F">
      <w:pPr>
        <w:pStyle w:val="2"/>
        <w:jc w:val="both"/>
        <w:rPr>
          <w:rFonts w:ascii="Times New Roman" w:hAnsi="Times New Roman" w:cs="Times New Roman"/>
        </w:rPr>
      </w:pPr>
      <w:r w:rsidRPr="00E7649E">
        <w:rPr>
          <w:rFonts w:ascii="Times New Roman" w:hAnsi="Times New Roman" w:cs="Times New Roman"/>
        </w:rPr>
        <w:t>б) Дополнительная литература</w:t>
      </w:r>
      <w:bookmarkEnd w:id="142"/>
      <w:bookmarkEnd w:id="143"/>
      <w:bookmarkEnd w:id="144"/>
    </w:p>
    <w:p w:rsidR="00E7649E" w:rsidRPr="00E7649E" w:rsidRDefault="00E7649E" w:rsidP="00E7649E">
      <w:pPr>
        <w:spacing w:after="120" w:line="276" w:lineRule="auto"/>
        <w:jc w:val="both"/>
      </w:pPr>
      <w:r w:rsidRPr="00E7649E">
        <w:t xml:space="preserve">1. </w:t>
      </w:r>
      <w:r w:rsidRPr="00E7649E">
        <w:tab/>
        <w:t xml:space="preserve">Никодим, </w:t>
      </w:r>
      <w:proofErr w:type="spellStart"/>
      <w:r w:rsidRPr="00E7649E">
        <w:t>еп</w:t>
      </w:r>
      <w:proofErr w:type="spellEnd"/>
      <w:r w:rsidRPr="00E7649E">
        <w:t>. Далматинский (Милаш). Православное церковное право. СПб., 1897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2.</w:t>
      </w:r>
      <w:r w:rsidRPr="00E7649E">
        <w:tab/>
        <w:t xml:space="preserve">Соколов И.И. </w:t>
      </w:r>
      <w:proofErr w:type="spellStart"/>
      <w:r w:rsidRPr="00E7649E">
        <w:t>Печалование</w:t>
      </w:r>
      <w:proofErr w:type="spellEnd"/>
      <w:r w:rsidRPr="00E7649E">
        <w:t xml:space="preserve"> патриархов перед василевсами в Византии. (и др. сочинения). СПб., 2005.</w:t>
      </w:r>
    </w:p>
    <w:p w:rsidR="00E7649E" w:rsidRPr="00E7649E" w:rsidRDefault="00E7649E" w:rsidP="00E7649E">
      <w:pPr>
        <w:spacing w:after="120" w:line="276" w:lineRule="auto"/>
        <w:jc w:val="both"/>
      </w:pPr>
      <w:r w:rsidRPr="00E7649E">
        <w:t>3.</w:t>
      </w:r>
      <w:r w:rsidRPr="00E7649E">
        <w:tab/>
        <w:t>Курганов Ф.А. Отношения между церковною и гражданскою властью в Византийской империи (325-565 гг.). Казань, 1880.</w:t>
      </w:r>
    </w:p>
    <w:p w:rsidR="00E7649E" w:rsidRPr="00E7649E" w:rsidRDefault="00E7649E" w:rsidP="00E7649E">
      <w:pPr>
        <w:spacing w:after="120" w:line="276" w:lineRule="auto"/>
      </w:pPr>
    </w:p>
    <w:p w:rsidR="00E7649E" w:rsidRPr="00E7649E" w:rsidRDefault="00E7649E" w:rsidP="00E7649E">
      <w:pPr>
        <w:pStyle w:val="10"/>
        <w:spacing w:before="0" w:after="120" w:line="276" w:lineRule="auto"/>
        <w:rPr>
          <w:rFonts w:cs="Times New Roman"/>
          <w:szCs w:val="24"/>
        </w:rPr>
      </w:pPr>
      <w:bookmarkStart w:id="145" w:name="_Toc480972213"/>
      <w:bookmarkStart w:id="146" w:name="_Toc493072108"/>
      <w:bookmarkStart w:id="147" w:name="_Toc493079286"/>
      <w:r w:rsidRPr="00E7649E">
        <w:rPr>
          <w:rFonts w:cs="Times New Roman"/>
          <w:szCs w:val="24"/>
        </w:rPr>
        <w:t>Интернет-ресурсы</w:t>
      </w:r>
      <w:bookmarkEnd w:id="145"/>
      <w:bookmarkEnd w:id="146"/>
      <w:bookmarkEnd w:id="147"/>
    </w:p>
    <w:p w:rsidR="00E7649E" w:rsidRPr="008A4CA6" w:rsidRDefault="00BB113D" w:rsidP="00E7649E">
      <w:pPr>
        <w:spacing w:after="120" w:line="276" w:lineRule="auto"/>
        <w:jc w:val="both"/>
      </w:pPr>
      <w:hyperlink r:id="rId7" w:history="1">
        <w:r w:rsidR="000F7ED5" w:rsidRPr="004F299A">
          <w:rPr>
            <w:rStyle w:val="a4"/>
            <w:lang w:val="fr-FR"/>
          </w:rPr>
          <w:t>www.patriarchia.ru/db/document/anchored docs/</w:t>
        </w:r>
      </w:hyperlink>
      <w:r w:rsidR="000F7ED5" w:rsidRPr="008A4CA6">
        <w:t xml:space="preserve"> </w:t>
      </w:r>
    </w:p>
    <w:p w:rsidR="00BA3F97" w:rsidRPr="00E7649E" w:rsidRDefault="00BA3F97" w:rsidP="00E7649E">
      <w:pPr>
        <w:spacing w:after="120" w:line="276" w:lineRule="auto"/>
        <w:rPr>
          <w:lang w:val="fr-FR"/>
        </w:rPr>
      </w:pPr>
    </w:p>
    <w:p w:rsidR="005F5357" w:rsidRPr="00E7649E" w:rsidRDefault="005F5357" w:rsidP="00E7649E">
      <w:pPr>
        <w:pStyle w:val="2"/>
        <w:rPr>
          <w:rFonts w:ascii="Times New Roman" w:hAnsi="Times New Roman" w:cs="Times New Roman"/>
        </w:rPr>
      </w:pPr>
      <w:bookmarkStart w:id="148" w:name="_Toc493079287"/>
      <w:r w:rsidRPr="00E7649E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148"/>
    </w:p>
    <w:p w:rsidR="00E7649E" w:rsidRPr="00E7649E" w:rsidRDefault="00E7649E" w:rsidP="00E7649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7649E">
        <w:rPr>
          <w:b w:val="0"/>
        </w:rPr>
        <w:t xml:space="preserve">Рекомендации по использованию материалов рабочей программы дисциплины.  В начале изучения курса студенту рекомендуется внимательно просмотреть материалы рабочей программы дисциплины и отметить для себя все неясные моменты, за разъяснением </w:t>
      </w:r>
      <w:r w:rsidRPr="00E7649E">
        <w:rPr>
          <w:b w:val="0"/>
        </w:rPr>
        <w:lastRenderedPageBreak/>
        <w:t xml:space="preserve">которых следует обратиться к преподавателю. Очень важно сразу уяснить формы основного и промежуточного контроля знаний студентов. </w:t>
      </w:r>
      <w:r w:rsidR="008A4CA6">
        <w:rPr>
          <w:b w:val="0"/>
        </w:rPr>
        <w:t>Обучающийся</w:t>
      </w:r>
      <w:r w:rsidRPr="00E7649E">
        <w:rPr>
          <w:b w:val="0"/>
        </w:rPr>
        <w:t>, не прошедший успешно промежуточные формы контроля (реферат), не допускается к основным формам контроля (зачет).</w:t>
      </w:r>
    </w:p>
    <w:p w:rsidR="00E7649E" w:rsidRPr="00E7649E" w:rsidRDefault="00E7649E" w:rsidP="00E7649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E7649E">
        <w:rPr>
          <w:b w:val="0"/>
        </w:rPr>
        <w:t xml:space="preserve">Рекомендации к изучению отдельных тем курса. Основное требование к изучению всех тем курса –  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E7649E">
        <w:rPr>
          <w:b w:val="0"/>
        </w:rPr>
        <w:t>канонико</w:t>
      </w:r>
      <w:proofErr w:type="spellEnd"/>
      <w:r w:rsidRPr="00E7649E">
        <w:rPr>
          <w:b w:val="0"/>
        </w:rPr>
        <w:t>-правовой материал (</w:t>
      </w:r>
      <w:proofErr w:type="spellStart"/>
      <w:r w:rsidRPr="00E7649E">
        <w:rPr>
          <w:b w:val="0"/>
        </w:rPr>
        <w:t>канонико</w:t>
      </w:r>
      <w:proofErr w:type="spellEnd"/>
      <w:r w:rsidRPr="00E7649E">
        <w:rPr>
          <w:b w:val="0"/>
        </w:rPr>
        <w:t>-юридические памятники, современное церковное законодательство).</w:t>
      </w:r>
    </w:p>
    <w:p w:rsidR="00BA3F97" w:rsidRPr="00E7649E" w:rsidRDefault="00BA3F97" w:rsidP="00E7649E">
      <w:pPr>
        <w:spacing w:after="120" w:line="276" w:lineRule="auto"/>
        <w:ind w:firstLine="540"/>
        <w:jc w:val="both"/>
      </w:pPr>
    </w:p>
    <w:p w:rsidR="005F5357" w:rsidRPr="00E7649E" w:rsidRDefault="005F5357" w:rsidP="00E7649E">
      <w:pPr>
        <w:pStyle w:val="2"/>
        <w:rPr>
          <w:rFonts w:ascii="Times New Roman" w:hAnsi="Times New Roman" w:cs="Times New Roman"/>
        </w:rPr>
      </w:pPr>
      <w:bookmarkStart w:id="149" w:name="_Toc493079288"/>
      <w:r w:rsidRPr="00E7649E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49"/>
    </w:p>
    <w:p w:rsidR="00BA3F97" w:rsidRPr="00E7649E" w:rsidRDefault="00BA3F97" w:rsidP="00E7649E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7649E">
        <w:rPr>
          <w:rFonts w:ascii="Times New Roman" w:hAnsi="Times New Roman" w:cs="Times New Roman"/>
          <w:sz w:val="24"/>
          <w:szCs w:val="24"/>
          <w:lang w:val="ru-RU"/>
        </w:rPr>
        <w:t>Чтение курса не требует дополнительных технических ресурсов.</w:t>
      </w:r>
    </w:p>
    <w:p w:rsidR="00E7649E" w:rsidRDefault="00E7649E" w:rsidP="00E7649E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0F7ED5" w:rsidRPr="00FA560C" w:rsidRDefault="000F7ED5" w:rsidP="000F7ED5">
      <w:pPr>
        <w:jc w:val="both"/>
        <w:rPr>
          <w:i/>
        </w:rPr>
      </w:pPr>
      <w:r w:rsidRPr="00FA560C">
        <w:rPr>
          <w:i/>
        </w:rPr>
        <w:t xml:space="preserve">Рабочая программа дисциплины разработана на кафедре </w:t>
      </w:r>
      <w:r>
        <w:rPr>
          <w:i/>
        </w:rPr>
        <w:t>Общей и русской церковной истории и канонического права</w:t>
      </w:r>
      <w:r w:rsidRPr="00FA560C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0F7ED5" w:rsidRPr="00E7649E" w:rsidRDefault="000F7ED5" w:rsidP="00E7649E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7649E" w:rsidRPr="00E7649E" w:rsidRDefault="00E7649E" w:rsidP="00E7649E">
      <w:pPr>
        <w:spacing w:after="120" w:line="276" w:lineRule="auto"/>
        <w:jc w:val="both"/>
        <w:rPr>
          <w:i/>
        </w:rPr>
      </w:pPr>
      <w:r w:rsidRPr="00E7649E">
        <w:rPr>
          <w:bCs/>
          <w:i/>
        </w:rPr>
        <w:t>Автор:</w:t>
      </w:r>
      <w:r w:rsidRPr="00E7649E">
        <w:rPr>
          <w:i/>
        </w:rPr>
        <w:t xml:space="preserve"> </w:t>
      </w:r>
      <w:r w:rsidR="00B60579">
        <w:rPr>
          <w:i/>
        </w:rPr>
        <w:t xml:space="preserve">к.и.н. </w:t>
      </w:r>
      <w:r w:rsidRPr="00E7649E">
        <w:rPr>
          <w:i/>
        </w:rPr>
        <w:t xml:space="preserve">Сильвестрова Е.В. </w:t>
      </w:r>
    </w:p>
    <w:p w:rsidR="00E7649E" w:rsidRPr="00E7649E" w:rsidRDefault="00E7649E" w:rsidP="00E7649E">
      <w:pPr>
        <w:spacing w:after="120" w:line="276" w:lineRule="auto"/>
        <w:jc w:val="both"/>
        <w:rPr>
          <w:i/>
        </w:rPr>
      </w:pPr>
      <w:r w:rsidRPr="00E7649E">
        <w:rPr>
          <w:i/>
        </w:rPr>
        <w:t xml:space="preserve">Рецензент: к.б. </w:t>
      </w:r>
      <w:proofErr w:type="spellStart"/>
      <w:r w:rsidRPr="00E7649E">
        <w:rPr>
          <w:i/>
        </w:rPr>
        <w:t>Бежанидзе</w:t>
      </w:r>
      <w:proofErr w:type="spellEnd"/>
      <w:r w:rsidRPr="00E7649E">
        <w:rPr>
          <w:i/>
        </w:rPr>
        <w:t xml:space="preserve"> Ю. И.</w:t>
      </w:r>
    </w:p>
    <w:p w:rsidR="00E7649E" w:rsidRPr="00E7649E" w:rsidRDefault="00E7649E" w:rsidP="00E7649E">
      <w:pPr>
        <w:spacing w:after="120" w:line="276" w:lineRule="auto"/>
        <w:jc w:val="both"/>
        <w:rPr>
          <w:i/>
        </w:rPr>
      </w:pPr>
    </w:p>
    <w:p w:rsidR="00BA3F97" w:rsidRPr="00E7649E" w:rsidRDefault="008A4CA6" w:rsidP="00E7649E">
      <w:pPr>
        <w:spacing w:after="120" w:line="276" w:lineRule="auto"/>
        <w:jc w:val="both"/>
        <w:rPr>
          <w:i/>
        </w:rPr>
      </w:pPr>
      <w:r w:rsidRPr="008A4CA6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BA3F97" w:rsidRPr="00E7649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8F349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 w15:restartNumberingAfterBreak="0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 w15:restartNumberingAfterBreak="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eztDQwszQytLRU0lEKTi0uzszPAykwqgUABZ5ZmiwAAAA="/>
  </w:docVars>
  <w:rsids>
    <w:rsidRoot w:val="00757C45"/>
    <w:rsid w:val="000334A3"/>
    <w:rsid w:val="00081A1B"/>
    <w:rsid w:val="000D5997"/>
    <w:rsid w:val="000F7ED5"/>
    <w:rsid w:val="00120B55"/>
    <w:rsid w:val="0015696C"/>
    <w:rsid w:val="001615A5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B113D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9F35044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patriarchia.ru/db/document/anchored%20do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115</Words>
  <Characters>17761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 Вася</cp:lastModifiedBy>
  <cp:revision>12</cp:revision>
  <dcterms:created xsi:type="dcterms:W3CDTF">2017-07-26T09:03:00Z</dcterms:created>
  <dcterms:modified xsi:type="dcterms:W3CDTF">2019-03-05T13:09:00Z</dcterms:modified>
</cp:coreProperties>
</file>